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93F65" w14:textId="029A1D9D" w:rsidR="0075637B" w:rsidRPr="003C4CD4" w:rsidRDefault="0075637B" w:rsidP="00546289">
      <w:pPr>
        <w:spacing w:line="360" w:lineRule="auto"/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</w:pPr>
      <w:r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 xml:space="preserve">Women with </w:t>
      </w:r>
      <w:r w:rsidR="003C4CD4"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br/>
      </w:r>
      <w:r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>Disabilities Australia</w:t>
      </w:r>
    </w:p>
    <w:p w14:paraId="0DE1535F" w14:textId="316ADF45" w:rsidR="00F36199" w:rsidRPr="003C4CD4" w:rsidRDefault="009640AA" w:rsidP="00546289">
      <w:pPr>
        <w:spacing w:line="360" w:lineRule="auto"/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US" w:eastAsia="en-US"/>
        </w:rPr>
        <w:drawing>
          <wp:anchor distT="0" distB="0" distL="114300" distR="114300" simplePos="0" relativeHeight="251705344" behindDoc="0" locked="0" layoutInCell="1" allowOverlap="1" wp14:anchorId="15975316" wp14:editId="4C374ED2">
            <wp:simplePos x="0" y="0"/>
            <wp:positionH relativeFrom="column">
              <wp:posOffset>3721100</wp:posOffset>
            </wp:positionH>
            <wp:positionV relativeFrom="paragraph">
              <wp:posOffset>1925955</wp:posOffset>
            </wp:positionV>
            <wp:extent cx="1155700" cy="1603160"/>
            <wp:effectExtent l="0" t="0" r="0" b="0"/>
            <wp:wrapNone/>
            <wp:docPr id="991" name="Picture 991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1155700" cy="160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4CD4">
        <w:rPr>
          <w:rFonts w:asciiTheme="minorBidi" w:eastAsia="Microsoft JhengHei" w:hAnsiTheme="minorBidi"/>
          <w:noProof/>
          <w:lang w:val="en-US" w:eastAsia="en-US"/>
        </w:rPr>
        <w:drawing>
          <wp:anchor distT="0" distB="0" distL="114300" distR="114300" simplePos="0" relativeHeight="251706368" behindDoc="0" locked="0" layoutInCell="1" allowOverlap="1" wp14:anchorId="32A74419" wp14:editId="1D1F1646">
            <wp:simplePos x="0" y="0"/>
            <wp:positionH relativeFrom="column">
              <wp:posOffset>1054100</wp:posOffset>
            </wp:positionH>
            <wp:positionV relativeFrom="paragraph">
              <wp:posOffset>859155</wp:posOffset>
            </wp:positionV>
            <wp:extent cx="2794000" cy="2794000"/>
            <wp:effectExtent l="0" t="0" r="0" b="0"/>
            <wp:wrapTopAndBottom/>
            <wp:docPr id="62" name="图片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637B"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(</w:t>
      </w:r>
      <w:r w:rsidR="004F1D57"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澳洲殘障女性組織</w:t>
      </w:r>
      <w:r w:rsidR="0075637B"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)</w:t>
      </w:r>
    </w:p>
    <w:p w14:paraId="60B9CE0B" w14:textId="68DAEAB4" w:rsidR="0033645C" w:rsidRPr="003C4CD4" w:rsidRDefault="009E608A" w:rsidP="003C4CD4">
      <w:pPr>
        <w:jc w:val="center"/>
        <w:rPr>
          <w:rFonts w:asciiTheme="minorBidi" w:eastAsia="Microsoft JhengHei" w:hAnsiTheme="minorBidi"/>
          <w:lang w:val="en-US"/>
        </w:rPr>
      </w:pPr>
    </w:p>
    <w:p w14:paraId="53226F03" w14:textId="47B2059E" w:rsidR="0033645C" w:rsidRPr="003C4CD4" w:rsidRDefault="004F1D57" w:rsidP="0060615F">
      <w:pPr>
        <w:pStyle w:val="Heading1"/>
        <w:tabs>
          <w:tab w:val="left" w:pos="1276"/>
        </w:tabs>
        <w:spacing w:line="480" w:lineRule="auto"/>
        <w:ind w:left="1701"/>
        <w:rPr>
          <w:rFonts w:asciiTheme="minorBidi" w:eastAsia="Microsoft JhengHei" w:hAnsiTheme="minorBidi" w:cstheme="minorBidi"/>
          <w:b/>
          <w:color w:val="000000" w:themeColor="text1"/>
          <w:sz w:val="60"/>
          <w:szCs w:val="60"/>
          <w:lang w:val="en-US"/>
        </w:rPr>
      </w:pPr>
      <w:r w:rsidRPr="003C4CD4">
        <w:rPr>
          <w:rFonts w:asciiTheme="minorBidi" w:eastAsia="Microsoft JhengHei" w:hAnsiTheme="minorBidi" w:cstheme="minorBidi"/>
          <w:b/>
          <w:color w:val="000000" w:themeColor="text1"/>
          <w:sz w:val="60"/>
          <w:szCs w:val="60"/>
          <w:lang w:val="zh-HK"/>
        </w:rPr>
        <w:t>第一冊</w:t>
      </w:r>
    </w:p>
    <w:p w14:paraId="6A3DEB28" w14:textId="572CBF08" w:rsidR="0033645C" w:rsidRPr="003C4CD4" w:rsidRDefault="00546289" w:rsidP="0060615F">
      <w:pPr>
        <w:pStyle w:val="Heading1"/>
        <w:tabs>
          <w:tab w:val="left" w:pos="1276"/>
        </w:tabs>
        <w:spacing w:line="480" w:lineRule="auto"/>
        <w:ind w:left="1701"/>
        <w:rPr>
          <w:rStyle w:val="normaltextrun"/>
          <w:rFonts w:asciiTheme="minorBidi" w:eastAsia="Microsoft JhengHei" w:hAnsiTheme="minorBidi" w:cstheme="minorBidi"/>
          <w:b/>
          <w:sz w:val="72"/>
          <w:szCs w:val="72"/>
        </w:rPr>
      </w:pPr>
      <w:r>
        <w:rPr>
          <w:noProof/>
          <w:sz w:val="27"/>
          <w:lang w:val="en-US"/>
        </w:rPr>
        <w:drawing>
          <wp:anchor distT="0" distB="0" distL="114300" distR="114300" simplePos="0" relativeHeight="251729920" behindDoc="0" locked="0" layoutInCell="1" allowOverlap="1" wp14:anchorId="426F7AD3" wp14:editId="299F2FF6">
            <wp:simplePos x="0" y="0"/>
            <wp:positionH relativeFrom="column">
              <wp:posOffset>4241800</wp:posOffset>
            </wp:positionH>
            <wp:positionV relativeFrom="paragraph">
              <wp:posOffset>1609725</wp:posOffset>
            </wp:positionV>
            <wp:extent cx="1981200" cy="897255"/>
            <wp:effectExtent l="0" t="0" r="0" b="4445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D57" w:rsidRPr="003C4CD4">
        <w:rPr>
          <w:rFonts w:asciiTheme="minorBidi" w:eastAsia="Microsoft JhengHei" w:hAnsiTheme="minorBidi" w:cstheme="minorBidi"/>
          <w:b/>
          <w:color w:val="000000" w:themeColor="text1"/>
          <w:sz w:val="72"/>
          <w:szCs w:val="72"/>
          <w:lang w:val="zh-HK"/>
        </w:rPr>
        <w:t>免受暴力的權利</w:t>
      </w:r>
    </w:p>
    <w:p w14:paraId="64735CFB" w14:textId="7190B2EA" w:rsidR="00D020E6" w:rsidRPr="003C4CD4" w:rsidRDefault="004F1D57">
      <w:pPr>
        <w:rPr>
          <w:rFonts w:asciiTheme="minorBidi" w:eastAsia="Microsoft JhengHei" w:hAnsiTheme="minorBidi"/>
          <w:lang w:val="en-GB"/>
        </w:rPr>
      </w:pPr>
      <w:r w:rsidRPr="003C4CD4">
        <w:rPr>
          <w:rFonts w:asciiTheme="minorBidi" w:eastAsia="Microsoft JhengHei" w:hAnsiTheme="minorBidi"/>
          <w:lang w:val="en-GB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156"/>
        <w:gridCol w:w="6086"/>
      </w:tblGrid>
      <w:tr w:rsidR="00760B41" w:rsidRPr="003C4CD4" w14:paraId="32C92EFD" w14:textId="77777777" w:rsidTr="009E3AE7">
        <w:tc>
          <w:tcPr>
            <w:tcW w:w="3156" w:type="dxa"/>
          </w:tcPr>
          <w:p w14:paraId="38C30843" w14:textId="77777777" w:rsidR="00D020E6" w:rsidRPr="003C4CD4" w:rsidRDefault="009E608A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lang w:val="en-US"/>
              </w:rPr>
            </w:pPr>
          </w:p>
          <w:p w14:paraId="2D20CE94" w14:textId="77777777" w:rsidR="0033645C" w:rsidRPr="003C4CD4" w:rsidRDefault="009E608A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lang w:val="en-US"/>
              </w:rPr>
            </w:pPr>
          </w:p>
          <w:p w14:paraId="5EA1CE3E" w14:textId="77777777" w:rsidR="0033645C" w:rsidRPr="003C4CD4" w:rsidRDefault="009E608A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lang w:val="en-US"/>
              </w:rPr>
            </w:pPr>
          </w:p>
        </w:tc>
        <w:tc>
          <w:tcPr>
            <w:tcW w:w="6086" w:type="dxa"/>
            <w:vAlign w:val="center"/>
          </w:tcPr>
          <w:p w14:paraId="00720F7F" w14:textId="77777777" w:rsidR="00D020E6" w:rsidRPr="003C4CD4" w:rsidRDefault="009E608A" w:rsidP="0033645C">
            <w:pPr>
              <w:spacing w:line="480" w:lineRule="auto"/>
              <w:ind w:left="9"/>
              <w:rPr>
                <w:rFonts w:asciiTheme="minorBidi" w:eastAsia="Microsoft JhengHei" w:hAnsiTheme="minorBidi"/>
              </w:rPr>
            </w:pPr>
          </w:p>
        </w:tc>
      </w:tr>
      <w:tr w:rsidR="00760B41" w:rsidRPr="003C4CD4" w14:paraId="22D2AADF" w14:textId="77777777" w:rsidTr="009E3AE7">
        <w:tc>
          <w:tcPr>
            <w:tcW w:w="3156" w:type="dxa"/>
          </w:tcPr>
          <w:p w14:paraId="6B1C6E0F" w14:textId="77777777" w:rsidR="0033645C" w:rsidRPr="003C4CD4" w:rsidRDefault="004F1D57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79F8BA32" wp14:editId="0026D56C">
                  <wp:simplePos x="0" y="0"/>
                  <wp:positionH relativeFrom="column">
                    <wp:posOffset>515620</wp:posOffset>
                  </wp:positionH>
                  <wp:positionV relativeFrom="paragraph">
                    <wp:posOffset>-405765</wp:posOffset>
                  </wp:positionV>
                  <wp:extent cx="1357319" cy="1320800"/>
                  <wp:effectExtent l="0" t="0" r="1905" b="0"/>
                  <wp:wrapNone/>
                  <wp:docPr id="65" name="图片 6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319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86" w:type="dxa"/>
            <w:vAlign w:val="center"/>
          </w:tcPr>
          <w:p w14:paraId="3CB72C19" w14:textId="77777777" w:rsidR="0033645C" w:rsidRPr="003C4CD4" w:rsidRDefault="004F1D57" w:rsidP="006234F8">
            <w:pPr>
              <w:spacing w:line="480" w:lineRule="auto"/>
              <w:ind w:left="9"/>
              <w:rPr>
                <w:rStyle w:val="normaltextrun"/>
                <w:rFonts w:asciiTheme="minorBidi" w:eastAsia="Microsoft JhengHei" w:hAnsiTheme="minorBidi"/>
                <w:b/>
                <w:bCs/>
                <w:sz w:val="28"/>
                <w:szCs w:val="28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b/>
                <w:bCs/>
                <w:sz w:val="40"/>
                <w:szCs w:val="40"/>
                <w:lang w:val="zh-HK"/>
              </w:rPr>
              <w:t>如您現身陷危險</w:t>
            </w:r>
          </w:p>
          <w:p w14:paraId="5A2399DD" w14:textId="77777777" w:rsidR="0033645C" w:rsidRPr="003C4CD4" w:rsidRDefault="009E60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760B41" w:rsidRPr="003C4CD4" w14:paraId="4611CB81" w14:textId="77777777" w:rsidTr="009E3AE7">
        <w:tc>
          <w:tcPr>
            <w:tcW w:w="3156" w:type="dxa"/>
          </w:tcPr>
          <w:p w14:paraId="06F202F5" w14:textId="77777777" w:rsidR="00D020E6" w:rsidRPr="003C4CD4" w:rsidRDefault="009E608A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0D683198" w14:textId="77777777" w:rsidR="0033645C" w:rsidRPr="003C4CD4" w:rsidRDefault="009E608A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6086" w:type="dxa"/>
            <w:vAlign w:val="center"/>
          </w:tcPr>
          <w:p w14:paraId="71435DB9" w14:textId="77777777" w:rsidR="00D020E6" w:rsidRPr="003C4CD4" w:rsidRDefault="009E60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406F6350" w14:textId="77777777" w:rsidR="0033645C" w:rsidRPr="003C4CD4" w:rsidRDefault="009E60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0C41DD7D" w14:textId="77777777" w:rsidR="0033645C" w:rsidRPr="003C4CD4" w:rsidRDefault="009E60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55DACDB0" w14:textId="77777777" w:rsidR="0033645C" w:rsidRPr="003C4CD4" w:rsidRDefault="009E60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760B41" w:rsidRPr="003C4CD4" w14:paraId="191CDA70" w14:textId="77777777" w:rsidTr="009E3AE7">
        <w:trPr>
          <w:trHeight w:val="2894"/>
        </w:trPr>
        <w:tc>
          <w:tcPr>
            <w:tcW w:w="3156" w:type="dxa"/>
          </w:tcPr>
          <w:p w14:paraId="33B8E34A" w14:textId="77777777" w:rsidR="0033645C" w:rsidRPr="003C4CD4" w:rsidRDefault="004F1D5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240"/>
              <w:jc w:val="center"/>
              <w:rPr>
                <w:rFonts w:asciiTheme="minorBidi" w:eastAsia="Microsoft JhengHei" w:hAnsiTheme="minorBidi" w:cstheme="minorBidi"/>
                <w:lang w:val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299763FB" wp14:editId="08CE73DC">
                  <wp:simplePos x="0" y="0"/>
                  <wp:positionH relativeFrom="column">
                    <wp:posOffset>711200</wp:posOffset>
                  </wp:positionH>
                  <wp:positionV relativeFrom="paragraph">
                    <wp:posOffset>-132715</wp:posOffset>
                  </wp:positionV>
                  <wp:extent cx="1161783" cy="1155700"/>
                  <wp:effectExtent l="0" t="0" r="0" b="0"/>
                  <wp:wrapNone/>
                  <wp:docPr id="64" name="图片 6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783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86" w:type="dxa"/>
            <w:vAlign w:val="center"/>
          </w:tcPr>
          <w:p w14:paraId="56F4560A" w14:textId="4D5F852B" w:rsidR="0033645C" w:rsidRPr="003C4CD4" w:rsidRDefault="004F1D57" w:rsidP="006234F8">
            <w:pPr>
              <w:spacing w:after="0" w:line="480" w:lineRule="auto"/>
              <w:ind w:leftChars="4" w:left="9"/>
              <w:textAlignment w:val="baseline"/>
              <w:rPr>
                <w:rFonts w:asciiTheme="minorBidi" w:eastAsia="Microsoft JhengHei" w:hAnsiTheme="minorBidi"/>
                <w:bCs/>
                <w:color w:val="000000"/>
                <w:sz w:val="40"/>
                <w:szCs w:val="40"/>
                <w:lang w:eastAsia="en-AU"/>
              </w:rPr>
            </w:pPr>
            <w:r w:rsidRPr="003C4CD4">
              <w:rPr>
                <w:rFonts w:asciiTheme="minorBidi" w:eastAsia="Microsoft JhengHei" w:hAnsiTheme="minorBidi"/>
                <w:bCs/>
                <w:color w:val="000000"/>
                <w:sz w:val="40"/>
                <w:szCs w:val="40"/>
                <w:lang w:val="zh-HK" w:eastAsia="en-AU"/>
              </w:rPr>
              <w:t>請致電</w:t>
            </w:r>
            <w:r w:rsidR="00163A8F" w:rsidRPr="003C4CD4">
              <w:rPr>
                <w:rFonts w:asciiTheme="minorBidi" w:eastAsia="Microsoft JhengHei" w:hAnsiTheme="minorBidi"/>
                <w:bCs/>
                <w:color w:val="000000"/>
                <w:sz w:val="40"/>
                <w:szCs w:val="40"/>
                <w:lang w:val="zh-HK" w:eastAsia="zh-HK"/>
              </w:rPr>
              <w:t xml:space="preserve"> </w:t>
            </w:r>
            <w:r w:rsidRPr="003C4CD4">
              <w:rPr>
                <w:rFonts w:asciiTheme="minorBidi" w:eastAsia="Microsoft JhengHei" w:hAnsiTheme="minorBidi"/>
                <w:b/>
                <w:bCs/>
                <w:color w:val="000000"/>
                <w:sz w:val="40"/>
                <w:szCs w:val="40"/>
                <w:lang w:val="zh-HK" w:eastAsia="en-AU"/>
              </w:rPr>
              <w:t>000</w:t>
            </w:r>
          </w:p>
          <w:p w14:paraId="76959466" w14:textId="77777777" w:rsidR="0033645C" w:rsidRPr="003C4CD4" w:rsidRDefault="009E608A" w:rsidP="006234F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636AF3EE" w14:textId="77777777" w:rsidR="0033645C" w:rsidRPr="003C4CD4" w:rsidRDefault="009E60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</w:tbl>
    <w:p w14:paraId="68949A93" w14:textId="61C4765C" w:rsidR="003C4CD4" w:rsidRDefault="004F1D57">
      <w:pPr>
        <w:rPr>
          <w:rFonts w:asciiTheme="minorBidi" w:eastAsia="Microsoft JhengHei" w:hAnsiTheme="minorBidi"/>
        </w:rPr>
      </w:pPr>
      <w:r w:rsidRPr="003C4CD4">
        <w:rPr>
          <w:rFonts w:asciiTheme="minorBidi" w:eastAsia="Microsoft JhengHei" w:hAnsiTheme="minorBidi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760B41" w:rsidRPr="003C4CD4" w14:paraId="21C9CCB4" w14:textId="77777777" w:rsidTr="003C4CD4">
        <w:tc>
          <w:tcPr>
            <w:tcW w:w="3516" w:type="dxa"/>
            <w:vAlign w:val="center"/>
          </w:tcPr>
          <w:p w14:paraId="028A9340" w14:textId="65BEA3B1" w:rsidR="0033645C" w:rsidRPr="003C4CD4" w:rsidRDefault="00BB2FC3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>
              <w:rPr>
                <w:noProof/>
                <w:sz w:val="27"/>
                <w:lang w:val="en-US"/>
              </w:rPr>
              <w:lastRenderedPageBreak/>
              <w:drawing>
                <wp:anchor distT="0" distB="0" distL="114300" distR="114300" simplePos="0" relativeHeight="251731968" behindDoc="0" locked="0" layoutInCell="1" allowOverlap="1" wp14:anchorId="5D9AB1D0" wp14:editId="268A1645">
                  <wp:simplePos x="0" y="0"/>
                  <wp:positionH relativeFrom="column">
                    <wp:posOffset>426720</wp:posOffset>
                  </wp:positionH>
                  <wp:positionV relativeFrom="paragraph">
                    <wp:posOffset>-1002665</wp:posOffset>
                  </wp:positionV>
                  <wp:extent cx="1727200" cy="781685"/>
                  <wp:effectExtent l="0" t="0" r="0" b="5715"/>
                  <wp:wrapNone/>
                  <wp:docPr id="22" name="Picture 2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7200" cy="781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00DC8EA" w14:textId="77777777" w:rsidR="00880A94" w:rsidRPr="003C4CD4" w:rsidRDefault="004F1D57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HK"/>
              </w:rPr>
            </w:pPr>
            <w:bookmarkStart w:id="0" w:name="_Hlk23494792"/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我們是</w:t>
            </w: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Women with Disabilities Australia</w:t>
            </w:r>
          </w:p>
          <w:p w14:paraId="193FA511" w14:textId="313F9A43" w:rsidR="0033645C" w:rsidRPr="003C4CD4" w:rsidRDefault="004F1D57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en-US"/>
              </w:rPr>
            </w:pP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（澳洲殘障女性組織），</w:t>
            </w:r>
          </w:p>
          <w:p w14:paraId="3AB2E539" w14:textId="77777777" w:rsidR="0033645C" w:rsidRDefault="004F1D57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簡稱</w:t>
            </w:r>
            <w:r w:rsidRPr="003C4CD4">
              <w:rPr>
                <w:rFonts w:asciiTheme="minorBidi" w:eastAsia="Microsoft JhengHei" w:hAnsiTheme="minorBidi"/>
                <w:b/>
                <w:sz w:val="28"/>
                <w:szCs w:val="28"/>
                <w:lang w:val="zh-HK"/>
              </w:rPr>
              <w:t>WWDA</w:t>
            </w: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。</w:t>
            </w:r>
            <w:bookmarkEnd w:id="0"/>
          </w:p>
          <w:p w14:paraId="241AA3F7" w14:textId="77777777" w:rsidR="0060615F" w:rsidRDefault="0060615F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TW"/>
              </w:rPr>
            </w:pPr>
          </w:p>
          <w:p w14:paraId="7DC8B656" w14:textId="77777777" w:rsidR="0060615F" w:rsidRDefault="0060615F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TW"/>
              </w:rPr>
            </w:pPr>
          </w:p>
          <w:p w14:paraId="39AC4B19" w14:textId="2D10EFB5" w:rsidR="0060615F" w:rsidRPr="003C4CD4" w:rsidRDefault="0060615F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0615F" w:rsidRPr="003C4CD4" w14:paraId="4DDD4E5F" w14:textId="77777777" w:rsidTr="003C4CD4">
        <w:trPr>
          <w:trHeight w:val="2418"/>
        </w:trPr>
        <w:tc>
          <w:tcPr>
            <w:tcW w:w="3516" w:type="dxa"/>
            <w:vAlign w:val="center"/>
          </w:tcPr>
          <w:p w14:paraId="55BED5C1" w14:textId="42ED391C" w:rsidR="0060615F" w:rsidRPr="003C4CD4" w:rsidRDefault="0060615F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7F231D03" wp14:editId="2C243B5F">
                  <wp:simplePos x="0" y="0"/>
                  <wp:positionH relativeFrom="column">
                    <wp:posOffset>829310</wp:posOffset>
                  </wp:positionH>
                  <wp:positionV relativeFrom="paragraph">
                    <wp:posOffset>-1421765</wp:posOffset>
                  </wp:positionV>
                  <wp:extent cx="1311910" cy="1257300"/>
                  <wp:effectExtent l="0" t="0" r="0" b="0"/>
                  <wp:wrapNone/>
                  <wp:docPr id="34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91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EF96726" w14:textId="58267EF5" w:rsidR="0060615F" w:rsidRPr="003C4CD4" w:rsidRDefault="0060615F" w:rsidP="006A3160">
            <w:pPr>
              <w:pStyle w:val="ListParagraph"/>
              <w:spacing w:line="480" w:lineRule="auto"/>
              <w:ind w:left="9"/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en-US" w:eastAsia="zh-TW"/>
              </w:rPr>
            </w:pPr>
            <w:bookmarkStart w:id="1" w:name="_Hlk23494960"/>
            <w:r w:rsidRPr="003C4CD4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第一冊。</w:t>
            </w:r>
          </w:p>
          <w:p w14:paraId="50F700E9" w14:textId="77777777" w:rsidR="0060615F" w:rsidRPr="003C4CD4" w:rsidRDefault="0060615F" w:rsidP="0033645C">
            <w:pPr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是關於</w:t>
            </w:r>
            <w:r w:rsidRPr="003C4CD4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暴力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。</w:t>
            </w:r>
          </w:p>
          <w:bookmarkEnd w:id="1"/>
          <w:p w14:paraId="2EEAC35C" w14:textId="444643E4" w:rsidR="0060615F" w:rsidRPr="003C4CD4" w:rsidRDefault="0060615F" w:rsidP="006A3160">
            <w:pPr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閱讀本冊子</w:t>
            </w:r>
            <w:r w:rsidR="00761BE7" w:rsidRPr="001127D5">
              <w:rPr>
                <w:rFonts w:asciiTheme="minorEastAsia" w:hAnsiTheme="minorEastAsia" w:hint="eastAsia"/>
                <w:b/>
                <w:bCs/>
                <w:sz w:val="28"/>
                <w:szCs w:val="28"/>
                <w:lang w:val="zh-HK" w:eastAsia="zh-TW"/>
              </w:rPr>
              <w:t>《新詞語》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，了解什麼是暴力</w:t>
            </w:r>
          </w:p>
          <w:p w14:paraId="7F557CA8" w14:textId="791F5CCA" w:rsidR="0060615F" w:rsidRDefault="0060615F" w:rsidP="003C4CD4">
            <w:pPr>
              <w:spacing w:line="480" w:lineRule="auto"/>
              <w:ind w:left="9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  <w:t>。</w:t>
            </w:r>
          </w:p>
          <w:p w14:paraId="05408EC5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78410C16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151B2814" w14:textId="7279AEB6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</w:tc>
      </w:tr>
      <w:tr w:rsidR="0060615F" w:rsidRPr="003C4CD4" w14:paraId="6CDE34F2" w14:textId="77777777" w:rsidTr="003C4CD4">
        <w:tc>
          <w:tcPr>
            <w:tcW w:w="3516" w:type="dxa"/>
            <w:vAlign w:val="center"/>
          </w:tcPr>
          <w:p w14:paraId="3E147AD0" w14:textId="383D0450" w:rsidR="0060615F" w:rsidRPr="003C4CD4" w:rsidRDefault="00546289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5B74A2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8112" behindDoc="1" locked="0" layoutInCell="1" allowOverlap="1" wp14:anchorId="4B5A5E84" wp14:editId="53B8675F">
                  <wp:simplePos x="0" y="0"/>
                  <wp:positionH relativeFrom="column">
                    <wp:posOffset>334645</wp:posOffset>
                  </wp:positionH>
                  <wp:positionV relativeFrom="paragraph">
                    <wp:posOffset>-635</wp:posOffset>
                  </wp:positionV>
                  <wp:extent cx="758825" cy="1035050"/>
                  <wp:effectExtent l="0" t="0" r="3175" b="6350"/>
                  <wp:wrapNone/>
                  <wp:docPr id="1" name="Picture 1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B74A2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545EE4B9" wp14:editId="7A2BA796">
                  <wp:simplePos x="0" y="0"/>
                  <wp:positionH relativeFrom="column">
                    <wp:posOffset>1230630</wp:posOffset>
                  </wp:positionH>
                  <wp:positionV relativeFrom="paragraph">
                    <wp:posOffset>-140335</wp:posOffset>
                  </wp:positionV>
                  <wp:extent cx="910590" cy="1309370"/>
                  <wp:effectExtent l="0" t="0" r="3810" b="0"/>
                  <wp:wrapNone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20-01-11 at 4.04.49 pm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590" cy="130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35325685" w14:textId="77777777" w:rsidR="0060615F" w:rsidRPr="003C4CD4" w:rsidRDefault="0060615F" w:rsidP="003D1D27">
            <w:pPr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  <w:bookmarkStart w:id="2" w:name="_Hlk23495016"/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的目標讀者是</w:t>
            </w:r>
            <w:r w:rsidRPr="003C4CD4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殘障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女士和女童。</w:t>
            </w:r>
          </w:p>
          <w:p w14:paraId="21419AD9" w14:textId="6AA971D7" w:rsidR="0060615F" w:rsidRPr="003C4CD4" w:rsidRDefault="0060615F" w:rsidP="00546289">
            <w:pPr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從本冊子</w:t>
            </w:r>
            <w:r w:rsidR="00761BE7" w:rsidRPr="001127D5">
              <w:rPr>
                <w:rFonts w:asciiTheme="minorBidi" w:eastAsia="Microsoft JhengHei" w:hAnsiTheme="minorBidi" w:hint="eastAsia"/>
                <w:b/>
                <w:bCs/>
                <w:sz w:val="28"/>
                <w:szCs w:val="28"/>
                <w:lang w:val="zh-HK" w:eastAsia="zh-TW"/>
              </w:rPr>
              <w:t>《新詞語》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中了解殘障</w:t>
            </w:r>
            <w:r w:rsidRPr="003C4CD4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。</w:t>
            </w:r>
            <w:bookmarkEnd w:id="2"/>
          </w:p>
        </w:tc>
      </w:tr>
      <w:tr w:rsidR="0060615F" w:rsidRPr="003C4CD4" w14:paraId="36B33BBB" w14:textId="77777777" w:rsidTr="003C4CD4">
        <w:tc>
          <w:tcPr>
            <w:tcW w:w="3516" w:type="dxa"/>
            <w:vAlign w:val="center"/>
          </w:tcPr>
          <w:p w14:paraId="23A21802" w14:textId="6EE540AA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68480" behindDoc="0" locked="0" layoutInCell="1" allowOverlap="1" wp14:anchorId="16133805" wp14:editId="40E7578C">
                  <wp:simplePos x="0" y="0"/>
                  <wp:positionH relativeFrom="column">
                    <wp:posOffset>998220</wp:posOffset>
                  </wp:positionH>
                  <wp:positionV relativeFrom="paragraph">
                    <wp:posOffset>-695960</wp:posOffset>
                  </wp:positionV>
                  <wp:extent cx="1078865" cy="1315720"/>
                  <wp:effectExtent l="0" t="0" r="635" b="508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15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CF3923D" w14:textId="77777777" w:rsidR="0060615F" w:rsidRPr="001127D5" w:rsidRDefault="0060615F" w:rsidP="004F3F79">
            <w:pPr>
              <w:spacing w:line="480" w:lineRule="auto"/>
              <w:ind w:left="9"/>
              <w:rPr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val="zh-HK"/>
              </w:rPr>
            </w:pPr>
            <w:r w:rsidRPr="001127D5">
              <w:rPr>
                <w:rFonts w:asciiTheme="minorBidi" w:eastAsia="Microsoft JhengHei" w:hAnsiTheme="minorBidi" w:hint="eastAsia"/>
                <w:b/>
                <w:bCs/>
                <w:color w:val="7030A0"/>
                <w:sz w:val="40"/>
                <w:szCs w:val="40"/>
                <w:lang w:val="zh-HK"/>
              </w:rPr>
              <w:t>殘障女士和女童</w:t>
            </w:r>
          </w:p>
          <w:p w14:paraId="0475CFD8" w14:textId="60ED5C1C" w:rsidR="0060615F" w:rsidRPr="003C4CD4" w:rsidRDefault="0060615F" w:rsidP="004F3F79">
            <w:pPr>
              <w:spacing w:line="480" w:lineRule="auto"/>
              <w:ind w:left="9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01657BE3" w14:textId="77777777" w:rsidTr="003C4CD4">
        <w:tc>
          <w:tcPr>
            <w:tcW w:w="3516" w:type="dxa"/>
            <w:vAlign w:val="center"/>
          </w:tcPr>
          <w:p w14:paraId="1507397F" w14:textId="3EDA8CC5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156DDDD9" wp14:editId="528BDEAA">
                  <wp:simplePos x="0" y="0"/>
                  <wp:positionH relativeFrom="column">
                    <wp:posOffset>998855</wp:posOffset>
                  </wp:positionH>
                  <wp:positionV relativeFrom="paragraph">
                    <wp:posOffset>-556895</wp:posOffset>
                  </wp:positionV>
                  <wp:extent cx="1090930" cy="1041400"/>
                  <wp:effectExtent l="0" t="0" r="0" b="0"/>
                  <wp:wrapNone/>
                  <wp:docPr id="10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87" t="9907" r="3022" b="88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0930" cy="1041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C726721" w14:textId="77777777" w:rsidR="0060615F" w:rsidRDefault="0060615F" w:rsidP="005D4BC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許多殘障女士和女童在生活中遭受暴力對待。暴力出現在不同的地方。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例如，</w:t>
            </w:r>
          </w:p>
          <w:p w14:paraId="263F1BBF" w14:textId="77777777" w:rsidR="0060615F" w:rsidRDefault="0060615F" w:rsidP="005D4BC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61505081" w14:textId="77777777" w:rsidR="0060615F" w:rsidRDefault="0060615F" w:rsidP="005D4BC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0B561B64" w14:textId="5E183258" w:rsidR="0060615F" w:rsidRPr="003C4CD4" w:rsidRDefault="0060615F" w:rsidP="005D4BC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53637937" w14:textId="77777777" w:rsidTr="003C4CD4">
        <w:tc>
          <w:tcPr>
            <w:tcW w:w="3516" w:type="dxa"/>
            <w:vAlign w:val="center"/>
          </w:tcPr>
          <w:p w14:paraId="2D4E5B8E" w14:textId="606ACDBA" w:rsidR="0060615F" w:rsidRPr="003C4CD4" w:rsidRDefault="0060615F" w:rsidP="001127D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ind w:left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0528" behindDoc="0" locked="0" layoutInCell="1" allowOverlap="1" wp14:anchorId="4001CB77" wp14:editId="5B3806F4">
                  <wp:simplePos x="0" y="0"/>
                  <wp:positionH relativeFrom="column">
                    <wp:posOffset>1002030</wp:posOffset>
                  </wp:positionH>
                  <wp:positionV relativeFrom="paragraph">
                    <wp:posOffset>-897890</wp:posOffset>
                  </wp:positionV>
                  <wp:extent cx="1259840" cy="1120775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82" t="9767" r="5814" b="113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20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ECC9B16" w14:textId="77777777" w:rsidR="0060615F" w:rsidRPr="0060615F" w:rsidRDefault="0060615F" w:rsidP="0060615F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491" w:hanging="283"/>
              <w:rPr>
                <w:rFonts w:asciiTheme="minorBidi" w:eastAsia="Microsoft JhengHei" w:hAnsiTheme="minorBidi"/>
              </w:rPr>
            </w:pPr>
            <w:r w:rsidRPr="0060615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寄住院舍</w:t>
            </w:r>
          </w:p>
          <w:p w14:paraId="4C79BD62" w14:textId="77777777" w:rsidR="0060615F" w:rsidRDefault="0060615F" w:rsidP="0060615F">
            <w:pPr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7BA6B2CB" w14:textId="77777777" w:rsidR="0060615F" w:rsidRDefault="0060615F" w:rsidP="0060615F">
            <w:pPr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321B10E2" w14:textId="7563404D" w:rsidR="0060615F" w:rsidRPr="0060615F" w:rsidRDefault="0060615F" w:rsidP="0060615F">
            <w:pPr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014FBC81" w14:textId="77777777" w:rsidTr="003C4CD4">
        <w:tc>
          <w:tcPr>
            <w:tcW w:w="3516" w:type="dxa"/>
            <w:vAlign w:val="center"/>
          </w:tcPr>
          <w:p w14:paraId="2A2E23A3" w14:textId="05A27CB6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BAEF753" wp14:editId="75131724">
                      <wp:simplePos x="0" y="0"/>
                      <wp:positionH relativeFrom="column">
                        <wp:posOffset>1134110</wp:posOffset>
                      </wp:positionH>
                      <wp:positionV relativeFrom="paragraph">
                        <wp:posOffset>-850900</wp:posOffset>
                      </wp:positionV>
                      <wp:extent cx="956310" cy="290830"/>
                      <wp:effectExtent l="0" t="0" r="0" b="1270"/>
                      <wp:wrapNone/>
                      <wp:docPr id="6" name="Rectangl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2908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C9353D" id="Rectangle 6" o:spid="_x0000_s1026" style="position:absolute;margin-left:89.3pt;margin-top:-67pt;width:75.3pt;height:22.9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" fillcolor="black [3213]" stroked="f"/>
                  </w:pict>
                </mc:Fallback>
              </mc:AlternateContent>
            </w: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08416" behindDoc="0" locked="0" layoutInCell="1" allowOverlap="1" wp14:anchorId="71424613" wp14:editId="4F5EDDEF">
                  <wp:simplePos x="0" y="0"/>
                  <wp:positionH relativeFrom="column">
                    <wp:posOffset>894080</wp:posOffset>
                  </wp:positionH>
                  <wp:positionV relativeFrom="paragraph">
                    <wp:posOffset>-926465</wp:posOffset>
                  </wp:positionV>
                  <wp:extent cx="1369695" cy="1049020"/>
                  <wp:effectExtent l="0" t="0" r="1905" b="5080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https___www.easyonthei-leeds.nhs.uk_wp-content_uploads_2019_03_leave-hospital.pn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9" t="20444" r="31264" b="18774"/>
                          <a:stretch/>
                        </pic:blipFill>
                        <pic:spPr bwMode="auto">
                          <a:xfrm>
                            <a:off x="0" y="0"/>
                            <a:ext cx="1369695" cy="1049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323EEF2" w14:textId="77777777" w:rsidR="0060615F" w:rsidRPr="0060615F" w:rsidRDefault="0060615F" w:rsidP="0060615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491" w:hanging="283"/>
              <w:rPr>
                <w:rFonts w:asciiTheme="minorBidi" w:eastAsia="Microsoft JhengHei" w:hAnsiTheme="minorBidi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醫院</w:t>
            </w:r>
          </w:p>
          <w:p w14:paraId="3C3A282F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7338B3D2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48E12B87" w14:textId="1E245760" w:rsidR="0060615F" w:rsidRP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5D0183B9" w14:textId="77777777" w:rsidTr="003C4CD4">
        <w:tc>
          <w:tcPr>
            <w:tcW w:w="3516" w:type="dxa"/>
            <w:vAlign w:val="center"/>
          </w:tcPr>
          <w:p w14:paraId="6AFF47E6" w14:textId="4651927B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2576" behindDoc="0" locked="0" layoutInCell="1" allowOverlap="1" wp14:anchorId="12AF1FAF" wp14:editId="77A3AF2E">
                  <wp:simplePos x="0" y="0"/>
                  <wp:positionH relativeFrom="column">
                    <wp:posOffset>922020</wp:posOffset>
                  </wp:positionH>
                  <wp:positionV relativeFrom="paragraph">
                    <wp:posOffset>-319405</wp:posOffset>
                  </wp:positionV>
                  <wp:extent cx="1259840" cy="113284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4" t="8970" r="5979" b="109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32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7D261DE" w14:textId="27559EF4" w:rsidR="0060615F" w:rsidRPr="003C4CD4" w:rsidRDefault="0060615F" w:rsidP="0060615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491" w:hanging="283"/>
              <w:rPr>
                <w:rFonts w:asciiTheme="minorBidi" w:eastAsia="Microsoft JhengHei" w:hAnsiTheme="minorBidi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家中。</w:t>
            </w:r>
          </w:p>
        </w:tc>
      </w:tr>
      <w:tr w:rsidR="0060615F" w:rsidRPr="003C4CD4" w14:paraId="65C8E9ED" w14:textId="77777777" w:rsidTr="003C4CD4">
        <w:tc>
          <w:tcPr>
            <w:tcW w:w="3516" w:type="dxa"/>
            <w:vAlign w:val="center"/>
          </w:tcPr>
          <w:p w14:paraId="1E2736A3" w14:textId="0F3AF9E2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EEC3632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</w:p>
          <w:p w14:paraId="533BA0F5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</w:p>
          <w:p w14:paraId="3C7B6C4D" w14:textId="6490FC63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77696" behindDoc="0" locked="0" layoutInCell="1" allowOverlap="1" wp14:anchorId="434771C4" wp14:editId="394C61E8">
                  <wp:simplePos x="0" y="0"/>
                  <wp:positionH relativeFrom="column">
                    <wp:posOffset>-1216660</wp:posOffset>
                  </wp:positionH>
                  <wp:positionV relativeFrom="paragraph">
                    <wp:posOffset>-359410</wp:posOffset>
                  </wp:positionV>
                  <wp:extent cx="1058545" cy="1079500"/>
                  <wp:effectExtent l="0" t="0" r="0" b="0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16" t="11145" r="11590" b="130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8545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暴力也可能出現在</w:t>
            </w:r>
          </w:p>
          <w:p w14:paraId="42C7EFF0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18D85437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1576C3C9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6167CA4E" w14:textId="7A61D008" w:rsidR="0060615F" w:rsidRPr="003C4CD4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</w:tc>
      </w:tr>
      <w:tr w:rsidR="0060615F" w:rsidRPr="003C4CD4" w14:paraId="2DC29A66" w14:textId="77777777" w:rsidTr="003C4CD4">
        <w:tc>
          <w:tcPr>
            <w:tcW w:w="3516" w:type="dxa"/>
            <w:vAlign w:val="center"/>
          </w:tcPr>
          <w:p w14:paraId="67C30FE6" w14:textId="14121715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76672" behindDoc="0" locked="0" layoutInCell="1" allowOverlap="1" wp14:anchorId="3B21B915" wp14:editId="4867C967">
                  <wp:simplePos x="0" y="0"/>
                  <wp:positionH relativeFrom="column">
                    <wp:posOffset>1013460</wp:posOffset>
                  </wp:positionH>
                  <wp:positionV relativeFrom="paragraph">
                    <wp:posOffset>-878205</wp:posOffset>
                  </wp:positionV>
                  <wp:extent cx="1171575" cy="1101725"/>
                  <wp:effectExtent l="0" t="0" r="0" b="3175"/>
                  <wp:wrapNone/>
                  <wp:docPr id="15" name="Picture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155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62" t="8749" r="6559" b="93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26E50FF" w14:textId="77777777" w:rsidR="0060615F" w:rsidRPr="0060615F" w:rsidRDefault="0060615F" w:rsidP="00546289">
            <w:pPr>
              <w:pStyle w:val="ListParagraph"/>
              <w:numPr>
                <w:ilvl w:val="0"/>
                <w:numId w:val="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339" w:hanging="283"/>
              <w:rPr>
                <w:rFonts w:asciiTheme="minorBidi" w:eastAsia="Microsoft JhengHei" w:hAnsiTheme="minorBidi"/>
              </w:rPr>
            </w:pPr>
            <w:r w:rsidRPr="0060615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學校</w:t>
            </w:r>
          </w:p>
          <w:p w14:paraId="54A9626B" w14:textId="77777777" w:rsid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5C7D22DF" w14:textId="77777777" w:rsid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3BF16EE1" w14:textId="77777777" w:rsid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79452768" w14:textId="77777777" w:rsid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4145CC7C" w14:textId="14BEDD86" w:rsidR="0060615F" w:rsidRP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33F72C68" w14:textId="77777777" w:rsidTr="003C4CD4">
        <w:tc>
          <w:tcPr>
            <w:tcW w:w="3516" w:type="dxa"/>
            <w:vAlign w:val="center"/>
          </w:tcPr>
          <w:p w14:paraId="1DA9FD5E" w14:textId="2DE20786" w:rsidR="0060615F" w:rsidRPr="003C4CD4" w:rsidRDefault="0060615F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8720" behindDoc="0" locked="0" layoutInCell="1" allowOverlap="1" wp14:anchorId="7E6A3FC5" wp14:editId="7ED5B443">
                  <wp:simplePos x="0" y="0"/>
                  <wp:positionH relativeFrom="column">
                    <wp:posOffset>926465</wp:posOffset>
                  </wp:positionH>
                  <wp:positionV relativeFrom="paragraph">
                    <wp:posOffset>-1175385</wp:posOffset>
                  </wp:positionV>
                  <wp:extent cx="1259840" cy="1113790"/>
                  <wp:effectExtent l="0" t="0" r="0" b="3810"/>
                  <wp:wrapNone/>
                  <wp:docPr id="17" name="Picture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39" t="8973" r="5783" b="110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137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BDF0050" w14:textId="77777777" w:rsidR="0060615F" w:rsidRPr="0060615F" w:rsidRDefault="0060615F" w:rsidP="0060615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Chars="4" w:left="9" w:firstLine="0"/>
              <w:rPr>
                <w:rFonts w:asciiTheme="minorBidi" w:eastAsia="Microsoft JhengHei" w:hAnsiTheme="minorBidi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公司</w:t>
            </w:r>
          </w:p>
          <w:p w14:paraId="75F7AE6D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1A931DEA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318A680E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7F492401" w14:textId="18EF5B33" w:rsidR="0060615F" w:rsidRP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5A3515BE" w14:textId="77777777" w:rsidTr="003C4CD4">
        <w:tc>
          <w:tcPr>
            <w:tcW w:w="3516" w:type="dxa"/>
            <w:vAlign w:val="center"/>
          </w:tcPr>
          <w:p w14:paraId="2C6F56F1" w14:textId="58DCE8F6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5648" behindDoc="0" locked="0" layoutInCell="1" allowOverlap="1" wp14:anchorId="49072AB0" wp14:editId="40631F34">
                  <wp:simplePos x="0" y="0"/>
                  <wp:positionH relativeFrom="column">
                    <wp:posOffset>923290</wp:posOffset>
                  </wp:positionH>
                  <wp:positionV relativeFrom="paragraph">
                    <wp:posOffset>-986155</wp:posOffset>
                  </wp:positionV>
                  <wp:extent cx="1259840" cy="1099185"/>
                  <wp:effectExtent l="0" t="0" r="0" b="5715"/>
                  <wp:wrapNone/>
                  <wp:docPr id="45" name="Picture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22" t="8832" r="5052" b="13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099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81D536B" w14:textId="77777777" w:rsidR="0060615F" w:rsidRPr="0060615F" w:rsidRDefault="0060615F" w:rsidP="0060615F">
            <w:pPr>
              <w:pStyle w:val="ListParagraph"/>
              <w:numPr>
                <w:ilvl w:val="3"/>
                <w:numId w:val="1"/>
              </w:numPr>
              <w:tabs>
                <w:tab w:val="left" w:pos="208"/>
              </w:tabs>
              <w:spacing w:line="480" w:lineRule="auto"/>
              <w:ind w:left="349" w:hanging="283"/>
              <w:rPr>
                <w:rFonts w:asciiTheme="minorBidi" w:eastAsia="Microsoft JhengHei" w:hAnsiTheme="minorBidi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監獄。</w:t>
            </w:r>
          </w:p>
          <w:p w14:paraId="4375C667" w14:textId="77777777" w:rsidR="0060615F" w:rsidRDefault="0060615F" w:rsidP="0060615F">
            <w:pPr>
              <w:pStyle w:val="ListParagraph"/>
              <w:tabs>
                <w:tab w:val="left" w:pos="208"/>
              </w:tabs>
              <w:spacing w:line="480" w:lineRule="auto"/>
              <w:ind w:left="349"/>
              <w:rPr>
                <w:rFonts w:asciiTheme="minorBidi" w:eastAsia="Microsoft JhengHei" w:hAnsiTheme="minorBidi"/>
              </w:rPr>
            </w:pPr>
          </w:p>
          <w:p w14:paraId="022F6686" w14:textId="77777777" w:rsidR="0060615F" w:rsidRDefault="0060615F" w:rsidP="0060615F">
            <w:pPr>
              <w:pStyle w:val="ListParagraph"/>
              <w:tabs>
                <w:tab w:val="left" w:pos="208"/>
              </w:tabs>
              <w:spacing w:line="480" w:lineRule="auto"/>
              <w:ind w:left="349"/>
              <w:rPr>
                <w:rFonts w:asciiTheme="minorBidi" w:eastAsia="Microsoft JhengHei" w:hAnsiTheme="minorBidi"/>
              </w:rPr>
            </w:pPr>
          </w:p>
          <w:p w14:paraId="231C6F1D" w14:textId="77777777" w:rsidR="0060615F" w:rsidRDefault="0060615F" w:rsidP="0060615F">
            <w:pPr>
              <w:pStyle w:val="ListParagraph"/>
              <w:tabs>
                <w:tab w:val="left" w:pos="208"/>
              </w:tabs>
              <w:spacing w:line="480" w:lineRule="auto"/>
              <w:ind w:left="349"/>
              <w:rPr>
                <w:rFonts w:asciiTheme="minorBidi" w:eastAsia="Microsoft JhengHei" w:hAnsiTheme="minorBidi"/>
              </w:rPr>
            </w:pPr>
          </w:p>
          <w:p w14:paraId="7E7B45E3" w14:textId="6F7CD5A1" w:rsidR="0060615F" w:rsidRPr="003C4CD4" w:rsidRDefault="0060615F" w:rsidP="0060615F">
            <w:pPr>
              <w:pStyle w:val="ListParagraph"/>
              <w:tabs>
                <w:tab w:val="left" w:pos="208"/>
              </w:tabs>
              <w:spacing w:line="480" w:lineRule="auto"/>
              <w:ind w:left="349"/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3AE3A3AC" w14:textId="77777777" w:rsidTr="003C4CD4">
        <w:tc>
          <w:tcPr>
            <w:tcW w:w="3516" w:type="dxa"/>
            <w:vAlign w:val="center"/>
          </w:tcPr>
          <w:p w14:paraId="418FF2AA" w14:textId="5C03F4A9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5500CECC" wp14:editId="1123E8F8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-1617345</wp:posOffset>
                      </wp:positionV>
                      <wp:extent cx="1195070" cy="1046480"/>
                      <wp:effectExtent l="252095" t="205105" r="225425" b="200025"/>
                      <wp:wrapNone/>
                      <wp:docPr id="7" name="Rectangle 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33770">
                                <a:off x="0" y="0"/>
                                <a:ext cx="1195070" cy="1046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64A6E0" id="Rectangle 7" o:spid="_x0000_s1026" style="position:absolute;margin-left:10.7pt;margin-top:-127.35pt;width:94.1pt;height:82.4pt;rotation:-3021461fd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" fillcolor="white [3212]" stroked="f"/>
                  </w:pict>
                </mc:Fallback>
              </mc:AlternateContent>
            </w: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11488" behindDoc="0" locked="0" layoutInCell="1" allowOverlap="1" wp14:anchorId="099A1C0E" wp14:editId="358F508C">
                  <wp:simplePos x="0" y="0"/>
                  <wp:positionH relativeFrom="column">
                    <wp:posOffset>1010920</wp:posOffset>
                  </wp:positionH>
                  <wp:positionV relativeFrom="paragraph">
                    <wp:posOffset>-1289685</wp:posOffset>
                  </wp:positionV>
                  <wp:extent cx="1181100" cy="1559560"/>
                  <wp:effectExtent l="0" t="0" r="0" b="0"/>
                  <wp:wrapNone/>
                  <wp:docPr id="16" name="Picture 16" descr="A close up of a sign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Legal_right_safe_from_violence.png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197" t="13399" r="-5783"/>
                          <a:stretch/>
                        </pic:blipFill>
                        <pic:spPr bwMode="auto">
                          <a:xfrm>
                            <a:off x="0" y="0"/>
                            <a:ext cx="1181100" cy="1559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13536" behindDoc="0" locked="0" layoutInCell="1" allowOverlap="1" wp14:anchorId="734BDC0D" wp14:editId="67731D3C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-391795</wp:posOffset>
                  </wp:positionV>
                  <wp:extent cx="883285" cy="605155"/>
                  <wp:effectExtent l="0" t="0" r="5715" b="4445"/>
                  <wp:wrapNone/>
                  <wp:docPr id="969" name="Picture 969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https___www.easyonthei-leeds.nhs.uk_wp-content_uploads_2019_05_bad-thumbs-down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85" cy="60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710C33B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對殘障女士和女童施暴是錯誤的。</w:t>
            </w:r>
          </w:p>
          <w:p w14:paraId="7610980F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0F79C5B6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75619024" w14:textId="75A67F97" w:rsidR="0060615F" w:rsidRP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498592C4" w14:textId="77777777" w:rsidTr="003C4CD4">
        <w:tc>
          <w:tcPr>
            <w:tcW w:w="3516" w:type="dxa"/>
            <w:vAlign w:val="center"/>
          </w:tcPr>
          <w:p w14:paraId="1D88D61A" w14:textId="7FB672FF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568244A7" wp14:editId="72C43201">
                  <wp:simplePos x="0" y="0"/>
                  <wp:positionH relativeFrom="column">
                    <wp:posOffset>1150620</wp:posOffset>
                  </wp:positionH>
                  <wp:positionV relativeFrom="paragraph">
                    <wp:posOffset>-969645</wp:posOffset>
                  </wp:positionV>
                  <wp:extent cx="974090" cy="1209040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93" r="60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4090" cy="1209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D02A37A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所有殘障女士和女童都有免受暴力的權利。</w:t>
            </w:r>
          </w:p>
          <w:p w14:paraId="4E5DE308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3CE0CAF6" w14:textId="7646B8D1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122D202A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53E39AF5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258A665C" w14:textId="5DBC78F3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382B8762" w14:textId="77777777" w:rsidTr="003C4CD4">
        <w:tc>
          <w:tcPr>
            <w:tcW w:w="3516" w:type="dxa"/>
            <w:vAlign w:val="center"/>
          </w:tcPr>
          <w:p w14:paraId="245C3DA6" w14:textId="2127E0B0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85888" behindDoc="0" locked="0" layoutInCell="1" allowOverlap="1" wp14:anchorId="0EE2130C" wp14:editId="538D7ECF">
                  <wp:simplePos x="0" y="0"/>
                  <wp:positionH relativeFrom="column">
                    <wp:posOffset>905510</wp:posOffset>
                  </wp:positionH>
                  <wp:positionV relativeFrom="paragraph">
                    <wp:posOffset>-1117600</wp:posOffset>
                  </wp:positionV>
                  <wp:extent cx="1181100" cy="1295400"/>
                  <wp:effectExtent l="0" t="0" r="0" b="0"/>
                  <wp:wrapNone/>
                  <wp:docPr id="53" name="Picture 5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69" t="26955" r="13414" b="25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295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23623BB" w14:textId="77777777" w:rsidR="0060615F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所有暴力行為</w:t>
            </w:r>
            <w:r w:rsidRPr="003C4CD4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都是違法的。</w:t>
            </w:r>
          </w:p>
          <w:p w14:paraId="53BC5494" w14:textId="77777777" w:rsidR="0060615F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21A3AA22" w14:textId="77777777" w:rsidR="0060615F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color w:val="000000" w:themeColor="text1"/>
                <w:lang w:val="en-US" w:eastAsia="zh-TW"/>
              </w:rPr>
            </w:pPr>
          </w:p>
          <w:p w14:paraId="2CD2A122" w14:textId="77777777" w:rsidR="0060615F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color w:val="000000" w:themeColor="text1"/>
                <w:lang w:val="en-US" w:eastAsia="zh-TW"/>
              </w:rPr>
            </w:pPr>
          </w:p>
          <w:p w14:paraId="01B5D7FC" w14:textId="1EC2A8CE" w:rsidR="0060615F" w:rsidRPr="003C4CD4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0615F" w:rsidRPr="003C4CD4" w14:paraId="68A63560" w14:textId="77777777" w:rsidTr="003C4CD4">
        <w:tc>
          <w:tcPr>
            <w:tcW w:w="3516" w:type="dxa"/>
            <w:vAlign w:val="center"/>
          </w:tcPr>
          <w:p w14:paraId="78F59437" w14:textId="1E2218C8" w:rsidR="0060615F" w:rsidRPr="003C4CD4" w:rsidRDefault="00F42DBC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>
              <w:rPr>
                <w:noProof/>
                <w:sz w:val="27"/>
                <w:lang w:val="en-US"/>
              </w:rPr>
              <w:drawing>
                <wp:anchor distT="0" distB="0" distL="114300" distR="114300" simplePos="0" relativeHeight="251734016" behindDoc="0" locked="0" layoutInCell="1" allowOverlap="1" wp14:anchorId="1D1D608A" wp14:editId="12168FCA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-188595</wp:posOffset>
                  </wp:positionV>
                  <wp:extent cx="1981200" cy="897255"/>
                  <wp:effectExtent l="0" t="0" r="0" b="4445"/>
                  <wp:wrapNone/>
                  <wp:docPr id="5" name="Picture 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897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B2BC15F" w14:textId="28A56795" w:rsidR="0060615F" w:rsidRPr="003C4CD4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澳洲殘障女性組織捍衞遭受暴力對待的殘障女士和女童的權利。</w:t>
            </w:r>
          </w:p>
        </w:tc>
      </w:tr>
      <w:tr w:rsidR="0060615F" w:rsidRPr="003C4CD4" w14:paraId="29862CA6" w14:textId="77777777" w:rsidTr="003C4CD4">
        <w:tc>
          <w:tcPr>
            <w:tcW w:w="3516" w:type="dxa"/>
            <w:vAlign w:val="center"/>
          </w:tcPr>
          <w:p w14:paraId="69F762C1" w14:textId="722094E4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726" w:type="dxa"/>
            <w:vAlign w:val="center"/>
          </w:tcPr>
          <w:p w14:paraId="39BF0351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</w:pPr>
          </w:p>
          <w:p w14:paraId="42CF3C07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</w:pPr>
          </w:p>
          <w:p w14:paraId="55D2679D" w14:textId="249CCC5E" w:rsidR="0060615F" w:rsidRPr="001127D5" w:rsidRDefault="009640A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7030A0"/>
                <w:lang w:eastAsia="zh-TW"/>
              </w:rPr>
            </w:pPr>
            <w:r w:rsidRPr="001127D5">
              <w:rPr>
                <w:rFonts w:asciiTheme="minorBidi" w:eastAsia="Microsoft JhengHei" w:hAnsiTheme="minorBidi"/>
                <w:b/>
                <w:bCs/>
                <w:noProof/>
                <w:color w:val="7030A0"/>
                <w:sz w:val="40"/>
                <w:szCs w:val="40"/>
                <w:lang w:val="en-US" w:eastAsia="en-US"/>
              </w:rPr>
              <w:lastRenderedPageBreak/>
              <w:drawing>
                <wp:anchor distT="0" distB="0" distL="114300" distR="114300" simplePos="0" relativeHeight="251720704" behindDoc="0" locked="0" layoutInCell="1" allowOverlap="1" wp14:anchorId="01785B8A" wp14:editId="651CD6D0">
                  <wp:simplePos x="0" y="0"/>
                  <wp:positionH relativeFrom="column">
                    <wp:posOffset>-2220595</wp:posOffset>
                  </wp:positionH>
                  <wp:positionV relativeFrom="paragraph">
                    <wp:posOffset>-196215</wp:posOffset>
                  </wp:positionV>
                  <wp:extent cx="1555115" cy="1156335"/>
                  <wp:effectExtent l="0" t="0" r="0" b="0"/>
                  <wp:wrapNone/>
                  <wp:docPr id="30" name="Picture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ight_to_be_safeV2.pn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/>
                        </pic:blipFill>
                        <pic:spPr bwMode="auto">
                          <a:xfrm>
                            <a:off x="0" y="0"/>
                            <a:ext cx="1555115" cy="1156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127D5">
              <w:rPr>
                <w:rFonts w:asciiTheme="minorBidi" w:eastAsia="Microsoft JhengHei" w:hAnsiTheme="minorBidi"/>
                <w:b/>
                <w:bCs/>
                <w:noProof/>
                <w:color w:val="7030A0"/>
                <w:sz w:val="40"/>
                <w:szCs w:val="40"/>
                <w:lang w:val="en-US" w:eastAsia="en-US"/>
              </w:rPr>
              <w:drawing>
                <wp:anchor distT="0" distB="0" distL="114300" distR="114300" simplePos="0" relativeHeight="251719680" behindDoc="0" locked="0" layoutInCell="1" allowOverlap="1" wp14:anchorId="6F6ED44A" wp14:editId="5EA3B7FE">
                  <wp:simplePos x="0" y="0"/>
                  <wp:positionH relativeFrom="column">
                    <wp:posOffset>-660400</wp:posOffset>
                  </wp:positionH>
                  <wp:positionV relativeFrom="paragraph">
                    <wp:posOffset>116840</wp:posOffset>
                  </wp:positionV>
                  <wp:extent cx="609600" cy="845185"/>
                  <wp:effectExtent l="0" t="0" r="0" b="5715"/>
                  <wp:wrapNone/>
                  <wp:docPr id="12" name="Picture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609600" cy="845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0615F" w:rsidRPr="001127D5">
              <w:rPr>
                <w:rFonts w:asciiTheme="minorBidi" w:eastAsia="Microsoft JhengHei" w:hAnsiTheme="minorBidi" w:hint="eastAsia"/>
                <w:b/>
                <w:bCs/>
                <w:color w:val="7030A0"/>
                <w:sz w:val="40"/>
                <w:szCs w:val="40"/>
                <w:lang w:val="zh-HK" w:eastAsia="zh-TW"/>
              </w:rPr>
              <w:t>您的權利</w:t>
            </w:r>
          </w:p>
          <w:p w14:paraId="60135126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您有免受暴力的權利。</w:t>
            </w:r>
          </w:p>
          <w:p w14:paraId="5652B762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6CF1242B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3C8AB3D6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23204F12" w14:textId="2BFC577D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17BCEDCE" w14:textId="77777777" w:rsidTr="003C4CD4">
        <w:tc>
          <w:tcPr>
            <w:tcW w:w="3516" w:type="dxa"/>
            <w:vAlign w:val="center"/>
          </w:tcPr>
          <w:p w14:paraId="1B6B9E3F" w14:textId="184C4E00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723776" behindDoc="0" locked="0" layoutInCell="1" allowOverlap="1" wp14:anchorId="130C3220" wp14:editId="0F4A4B21">
                  <wp:simplePos x="0" y="0"/>
                  <wp:positionH relativeFrom="column">
                    <wp:posOffset>530860</wp:posOffset>
                  </wp:positionH>
                  <wp:positionV relativeFrom="paragraph">
                    <wp:posOffset>-737235</wp:posOffset>
                  </wp:positionV>
                  <wp:extent cx="836930" cy="1142365"/>
                  <wp:effectExtent l="0" t="0" r="1270" b="635"/>
                  <wp:wrapNone/>
                  <wp:docPr id="20" name="Picture 20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6930" cy="114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22752" behindDoc="0" locked="0" layoutInCell="1" allowOverlap="1" wp14:anchorId="59B362D3" wp14:editId="42505540">
                  <wp:simplePos x="0" y="0"/>
                  <wp:positionH relativeFrom="column">
                    <wp:posOffset>1448435</wp:posOffset>
                  </wp:positionH>
                  <wp:positionV relativeFrom="paragraph">
                    <wp:posOffset>-661035</wp:posOffset>
                  </wp:positionV>
                  <wp:extent cx="736600" cy="97599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36600" cy="975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362C737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您受法律保護。</w:t>
            </w:r>
          </w:p>
          <w:p w14:paraId="7F814BD0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聯合國《殘疾人權利公約》，</w:t>
            </w:r>
          </w:p>
          <w:p w14:paraId="722CFF79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簡稱</w:t>
            </w:r>
            <w:r w:rsidRPr="003C4CD4">
              <w:rPr>
                <w:rFonts w:asciiTheme="minorBidi" w:eastAsia="Microsoft JhengHei" w:hAnsiTheme="minorBidi"/>
                <w:b/>
                <w:sz w:val="28"/>
                <w:szCs w:val="28"/>
                <w:lang w:val="zh-HK"/>
              </w:rPr>
              <w:t>UNCRPD</w:t>
            </w: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。</w:t>
            </w:r>
          </w:p>
          <w:p w14:paraId="2F3FB319" w14:textId="232D61E9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TW"/>
              </w:rPr>
            </w:pPr>
          </w:p>
          <w:p w14:paraId="0FB6432A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TW"/>
              </w:rPr>
            </w:pPr>
          </w:p>
          <w:p w14:paraId="28209EC5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Cs/>
                <w:lang w:eastAsia="zh-TW"/>
              </w:rPr>
            </w:pPr>
          </w:p>
          <w:p w14:paraId="0AA2845F" w14:textId="5E3B6864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1BB37097" w14:textId="77777777" w:rsidTr="003C4CD4">
        <w:tc>
          <w:tcPr>
            <w:tcW w:w="3516" w:type="dxa"/>
            <w:vAlign w:val="center"/>
          </w:tcPr>
          <w:p w14:paraId="45FBC1A4" w14:textId="19ADF0F5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89984" behindDoc="0" locked="0" layoutInCell="1" allowOverlap="1" wp14:anchorId="365C9DC1" wp14:editId="52441704">
                  <wp:simplePos x="0" y="0"/>
                  <wp:positionH relativeFrom="column">
                    <wp:posOffset>767080</wp:posOffset>
                  </wp:positionH>
                  <wp:positionV relativeFrom="paragraph">
                    <wp:posOffset>-893445</wp:posOffset>
                  </wp:positionV>
                  <wp:extent cx="1244600" cy="1153160"/>
                  <wp:effectExtent l="0" t="0" r="0" b="2540"/>
                  <wp:wrapNone/>
                  <wp:docPr id="57" name="图片 8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4600" cy="1153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56AD2CAA" w14:textId="348D170D" w:rsidR="0060615F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澳洲必須遵守</w:t>
            </w:r>
            <w:r w:rsidRPr="003C4CD4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聯合國《殘疾人權利公約》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。</w:t>
            </w:r>
          </w:p>
          <w:p w14:paraId="682DE034" w14:textId="7554BF5C" w:rsidR="0060615F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4EC9900F" w14:textId="77777777" w:rsidR="0060615F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487F1180" w14:textId="77777777" w:rsidR="0060615F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48F621A" w14:textId="164DFA11" w:rsidR="0060615F" w:rsidRPr="003C4CD4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0615F" w:rsidRPr="003C4CD4" w14:paraId="19B2360F" w14:textId="77777777" w:rsidTr="003C4CD4">
        <w:tc>
          <w:tcPr>
            <w:tcW w:w="3516" w:type="dxa"/>
            <w:vAlign w:val="center"/>
          </w:tcPr>
          <w:p w14:paraId="4DF30EF8" w14:textId="6CA038D5" w:rsidR="0060615F" w:rsidRPr="003C4CD4" w:rsidRDefault="009E608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>
              <w:rPr>
                <w:rFonts w:asciiTheme="minorBidi" w:eastAsia="Microsoft JhengHei" w:hAnsiTheme="minorBidi" w:cstheme="minorBidi"/>
                <w:noProof/>
              </w:rPr>
              <w:pict w14:anchorId="59FB51E1">
                <v:rect id="Rectangle 6" o:spid="_x0000_s1026" alt="" style="position:absolute;left:0;text-align:left;margin-left:8.65pt;margin-top:-48.1pt;width:106.25pt;height:82.4pt;rotation:20571500fd;z-index:251692032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stroked="f"/>
              </w:pict>
            </w:r>
            <w:r w:rsidR="0060615F"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1008" behindDoc="0" locked="0" layoutInCell="1" allowOverlap="1" wp14:anchorId="08C6B67F" wp14:editId="5BDAF9B4">
                  <wp:simplePos x="0" y="0"/>
                  <wp:positionH relativeFrom="column">
                    <wp:posOffset>386715</wp:posOffset>
                  </wp:positionH>
                  <wp:positionV relativeFrom="paragraph">
                    <wp:posOffset>-516255</wp:posOffset>
                  </wp:positionV>
                  <wp:extent cx="1800860" cy="1800860"/>
                  <wp:effectExtent l="0" t="0" r="0" b="0"/>
                  <wp:wrapNone/>
                  <wp:docPr id="58" name="Picture 5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180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34F7117" w14:textId="31949CC5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澳洲必須竭盡全力製止對殘障女士和女童的暴力行為。</w:t>
            </w:r>
          </w:p>
        </w:tc>
      </w:tr>
      <w:tr w:rsidR="0060615F" w:rsidRPr="003C4CD4" w14:paraId="00C155A7" w14:textId="77777777" w:rsidTr="003C4CD4">
        <w:tc>
          <w:tcPr>
            <w:tcW w:w="3516" w:type="dxa"/>
            <w:vAlign w:val="center"/>
          </w:tcPr>
          <w:p w14:paraId="64D08CFD" w14:textId="17016572" w:rsidR="0060615F" w:rsidRPr="003C4CD4" w:rsidRDefault="0060615F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726" w:type="dxa"/>
            <w:vAlign w:val="center"/>
          </w:tcPr>
          <w:p w14:paraId="29D9E6DC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zh-HK" w:eastAsia="zh-TW"/>
              </w:rPr>
            </w:pPr>
          </w:p>
          <w:p w14:paraId="1BD577BB" w14:textId="164CC349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zh-HK" w:eastAsia="zh-TW"/>
              </w:rPr>
            </w:pPr>
          </w:p>
          <w:p w14:paraId="19EC7754" w14:textId="28AC96A1" w:rsidR="005B74A2" w:rsidRDefault="005B74A2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zh-HK" w:eastAsia="zh-TW"/>
              </w:rPr>
            </w:pPr>
          </w:p>
          <w:p w14:paraId="001B5FC1" w14:textId="77777777" w:rsidR="005B74A2" w:rsidRDefault="005B74A2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zh-HK" w:eastAsia="zh-TW"/>
              </w:rPr>
            </w:pPr>
          </w:p>
          <w:p w14:paraId="0BACD703" w14:textId="523FB66F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zh-HK"/>
              </w:rPr>
              <w:t>請記住！</w:t>
            </w:r>
          </w:p>
        </w:tc>
      </w:tr>
      <w:tr w:rsidR="0060615F" w:rsidRPr="003C4CD4" w14:paraId="1F93CD47" w14:textId="77777777" w:rsidTr="003C4CD4">
        <w:tc>
          <w:tcPr>
            <w:tcW w:w="3516" w:type="dxa"/>
            <w:vAlign w:val="center"/>
          </w:tcPr>
          <w:p w14:paraId="3A6DD28A" w14:textId="39CC6A52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US"/>
              </w:rPr>
              <w:lastRenderedPageBreak/>
              <w:drawing>
                <wp:anchor distT="0" distB="0" distL="114300" distR="114300" simplePos="0" relativeHeight="251715584" behindDoc="0" locked="0" layoutInCell="1" allowOverlap="1" wp14:anchorId="72179F1B" wp14:editId="52E661CC">
                  <wp:simplePos x="0" y="0"/>
                  <wp:positionH relativeFrom="column">
                    <wp:posOffset>1054100</wp:posOffset>
                  </wp:positionH>
                  <wp:positionV relativeFrom="paragraph">
                    <wp:posOffset>-1117600</wp:posOffset>
                  </wp:positionV>
                  <wp:extent cx="1511300" cy="1511300"/>
                  <wp:effectExtent l="0" t="0" r="0" b="0"/>
                  <wp:wrapNone/>
                  <wp:docPr id="18" name="Graphic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ediafile_S9WnbU.sv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300" cy="151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FF86B1" w14:textId="7FB76A16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148B39AA" w14:textId="3030EA89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5FA2506D" w14:textId="7235AB24" w:rsidR="009640AA" w:rsidRDefault="009640A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0FF36869" w14:textId="77777777" w:rsidR="009640AA" w:rsidRPr="003C4CD4" w:rsidRDefault="009640A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3C2FE83A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4CDEEF6B" w14:textId="2232DE69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3D254AFB" w14:textId="77777777" w:rsidTr="003C4CD4">
        <w:tc>
          <w:tcPr>
            <w:tcW w:w="3516" w:type="dxa"/>
            <w:vAlign w:val="center"/>
          </w:tcPr>
          <w:p w14:paraId="0436E015" w14:textId="05ECFFA2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483F3D73" w14:textId="2EA4B32E" w:rsidR="0060615F" w:rsidRPr="003C4CD4" w:rsidRDefault="0060615F" w:rsidP="002F19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  <w:r w:rsidRPr="003C4CD4">
              <w:rPr>
                <w:rFonts w:asciiTheme="minorBidi" w:eastAsia="Microsoft JhengHei" w:hAnsiTheme="minorBidi"/>
              </w:rPr>
              <w:t xml:space="preserve"> </w:t>
            </w:r>
          </w:p>
        </w:tc>
      </w:tr>
      <w:tr w:rsidR="0060615F" w:rsidRPr="003C4CD4" w14:paraId="4058CF93" w14:textId="77777777" w:rsidTr="003C4CD4">
        <w:tc>
          <w:tcPr>
            <w:tcW w:w="3516" w:type="dxa"/>
            <w:vAlign w:val="center"/>
          </w:tcPr>
          <w:p w14:paraId="1F357334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60915F11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5ABA4FBB" w14:textId="50A89476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E54702B" w14:textId="7296B549" w:rsidR="0060615F" w:rsidRDefault="009640AA" w:rsidP="003C4CD4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40"/>
                <w:szCs w:val="40"/>
                <w:lang w:val="zh-HK" w:eastAsia="zh-TW"/>
              </w:rPr>
            </w:pPr>
            <w:r w:rsidRPr="00111402">
              <w:rPr>
                <w:rFonts w:ascii="Arial" w:hAnsi="Arial" w:cs="Arial"/>
                <w:b/>
                <w:bCs/>
                <w:noProof/>
                <w:color w:val="000000" w:themeColor="text1"/>
                <w:sz w:val="28"/>
                <w:szCs w:val="28"/>
                <w:lang w:val="en-US" w:eastAsia="en-US"/>
              </w:rPr>
              <w:drawing>
                <wp:anchor distT="0" distB="0" distL="114300" distR="114300" simplePos="0" relativeHeight="251717632" behindDoc="0" locked="0" layoutInCell="1" allowOverlap="1" wp14:anchorId="1AB5B206" wp14:editId="5BFB62C5">
                  <wp:simplePos x="0" y="0"/>
                  <wp:positionH relativeFrom="column">
                    <wp:posOffset>2527300</wp:posOffset>
                  </wp:positionH>
                  <wp:positionV relativeFrom="paragraph">
                    <wp:posOffset>-739140</wp:posOffset>
                  </wp:positionV>
                  <wp:extent cx="925195" cy="1283335"/>
                  <wp:effectExtent l="0" t="0" r="1905" b="0"/>
                  <wp:wrapNone/>
                  <wp:docPr id="19" name="Picture 19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925195" cy="1283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0615F" w:rsidRPr="003C4CD4">
              <w:rPr>
                <w:rFonts w:asciiTheme="minorBidi" w:eastAsia="Microsoft JhengHei" w:hAnsiTheme="minorBidi"/>
                <w:noProof/>
                <w:lang w:val="en-US" w:eastAsia="en-US"/>
              </w:rPr>
              <w:drawing>
                <wp:anchor distT="0" distB="0" distL="114300" distR="114300" simplePos="0" relativeHeight="251694080" behindDoc="0" locked="0" layoutInCell="1" allowOverlap="1" wp14:anchorId="5E38913C" wp14:editId="28A8F99E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-1393825</wp:posOffset>
                  </wp:positionV>
                  <wp:extent cx="2418715" cy="1799590"/>
                  <wp:effectExtent l="0" t="0" r="0" b="3810"/>
                  <wp:wrapNone/>
                  <wp:docPr id="60" name="Picture 6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8715" cy="17995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53C9624" w14:textId="09C24EC4" w:rsidR="0060615F" w:rsidRPr="003C4CD4" w:rsidRDefault="0060615F" w:rsidP="003C4CD4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40"/>
                <w:szCs w:val="40"/>
                <w:lang w:val="zh-HK" w:eastAsia="zh-TW"/>
              </w:rPr>
              <w:t>您有免受暴力的權利。</w:t>
            </w:r>
          </w:p>
        </w:tc>
      </w:tr>
      <w:tr w:rsidR="0060615F" w:rsidRPr="003C4CD4" w14:paraId="2F4251A8" w14:textId="77777777" w:rsidTr="003C4CD4">
        <w:tc>
          <w:tcPr>
            <w:tcW w:w="3516" w:type="dxa"/>
            <w:vAlign w:val="center"/>
          </w:tcPr>
          <w:p w14:paraId="2BCC5F2A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726" w:type="dxa"/>
            <w:vAlign w:val="center"/>
          </w:tcPr>
          <w:p w14:paraId="18708245" w14:textId="36EE7BFC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4BC0FDCC" w14:textId="77777777" w:rsidTr="003C4CD4">
        <w:trPr>
          <w:trHeight w:val="3451"/>
        </w:trPr>
        <w:tc>
          <w:tcPr>
            <w:tcW w:w="3516" w:type="dxa"/>
            <w:vAlign w:val="center"/>
          </w:tcPr>
          <w:p w14:paraId="1E43638A" w14:textId="77777777" w:rsidR="0060615F" w:rsidRPr="003C4CD4" w:rsidRDefault="0060615F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726" w:type="dxa"/>
            <w:vAlign w:val="center"/>
          </w:tcPr>
          <w:p w14:paraId="1A4E5FE1" w14:textId="780CE30D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018330ED" w14:textId="77777777" w:rsidTr="003C4CD4">
        <w:tc>
          <w:tcPr>
            <w:tcW w:w="3516" w:type="dxa"/>
            <w:vAlign w:val="center"/>
          </w:tcPr>
          <w:p w14:paraId="246304DA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726" w:type="dxa"/>
            <w:vAlign w:val="center"/>
          </w:tcPr>
          <w:p w14:paraId="6AA61BBE" w14:textId="4ACA168E" w:rsidR="0060615F" w:rsidRPr="003C4CD4" w:rsidRDefault="0060615F" w:rsidP="003C4CD4">
            <w:pPr>
              <w:pStyle w:val="paragraph"/>
              <w:tabs>
                <w:tab w:val="left" w:pos="2835"/>
              </w:tabs>
              <w:spacing w:before="0" w:beforeAutospacing="0" w:after="0" w:afterAutospacing="0" w:line="480" w:lineRule="auto"/>
              <w:ind w:leftChars="-25" w:left="-55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</w:p>
        </w:tc>
      </w:tr>
    </w:tbl>
    <w:p w14:paraId="7001EE10" w14:textId="77777777" w:rsidR="003C4CD4" w:rsidRDefault="003C4CD4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760B41" w:rsidRPr="003C4CD4" w14:paraId="3725348E" w14:textId="77777777" w:rsidTr="003C4CD4">
        <w:tc>
          <w:tcPr>
            <w:tcW w:w="3516" w:type="dxa"/>
            <w:vAlign w:val="center"/>
          </w:tcPr>
          <w:p w14:paraId="20F8B2F7" w14:textId="2FBFE6B1" w:rsidR="00D020E6" w:rsidRPr="003C4CD4" w:rsidRDefault="004F1D5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95104" behindDoc="0" locked="0" layoutInCell="1" allowOverlap="1" wp14:anchorId="56D1A061" wp14:editId="4AEE1755">
                  <wp:simplePos x="0" y="0"/>
                  <wp:positionH relativeFrom="column">
                    <wp:posOffset>909320</wp:posOffset>
                  </wp:positionH>
                  <wp:positionV relativeFrom="paragraph">
                    <wp:posOffset>-1136650</wp:posOffset>
                  </wp:positionV>
                  <wp:extent cx="1206500" cy="1206500"/>
                  <wp:effectExtent l="0" t="0" r="0" b="0"/>
                  <wp:wrapNone/>
                  <wp:docPr id="24" name="Picture 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FF6706A" w14:textId="77777777" w:rsidR="002F191C" w:rsidRPr="003C4CD4" w:rsidRDefault="004F1D57" w:rsidP="002F19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  <w:r w:rsidRPr="003C4CD4">
              <w:rPr>
                <w:rFonts w:asciiTheme="minorBidi" w:eastAsia="Microsoft JhengHei" w:hAnsiTheme="minorBidi"/>
                <w:bCs/>
                <w:noProof/>
                <w:sz w:val="40"/>
                <w:szCs w:val="40"/>
                <w:lang w:val="zh-HK" w:eastAsia="zh-TW"/>
              </w:rPr>
              <w:t>您可以與人</w:t>
            </w:r>
          </w:p>
          <w:p w14:paraId="3B385B8A" w14:textId="77777777" w:rsidR="00D020E6" w:rsidRDefault="004F1D57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bCs/>
                <w:sz w:val="40"/>
                <w:szCs w:val="40"/>
                <w:lang w:val="zh-HK" w:eastAsia="zh-TW"/>
              </w:rPr>
              <w:t>討論</w:t>
            </w:r>
            <w:r w:rsidRPr="003C4CD4">
              <w:rPr>
                <w:rStyle w:val="normaltextrun"/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  <w:t>暴力問題</w:t>
            </w:r>
          </w:p>
          <w:p w14:paraId="7076B903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b/>
                <w:bCs/>
                <w:sz w:val="40"/>
                <w:szCs w:val="40"/>
                <w:lang w:val="zh-HK" w:eastAsia="zh-TW"/>
              </w:rPr>
            </w:pPr>
          </w:p>
          <w:p w14:paraId="6951D18F" w14:textId="24E53F98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b/>
                <w:bCs/>
                <w:sz w:val="40"/>
                <w:szCs w:val="40"/>
                <w:lang w:val="zh-HK" w:eastAsia="zh-TW"/>
              </w:rPr>
            </w:pPr>
          </w:p>
          <w:p w14:paraId="09C56A23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b/>
                <w:bCs/>
                <w:sz w:val="40"/>
                <w:szCs w:val="40"/>
                <w:lang w:val="zh-HK" w:eastAsia="zh-TW"/>
              </w:rPr>
            </w:pPr>
          </w:p>
          <w:p w14:paraId="2C43912D" w14:textId="15A4AB71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760B41" w:rsidRPr="003C4CD4" w14:paraId="231D56F8" w14:textId="77777777" w:rsidTr="003C4CD4">
        <w:tc>
          <w:tcPr>
            <w:tcW w:w="3516" w:type="dxa"/>
            <w:vAlign w:val="center"/>
          </w:tcPr>
          <w:p w14:paraId="295DF0D2" w14:textId="77777777" w:rsidR="00D020E6" w:rsidRPr="003C4CD4" w:rsidRDefault="004F1D5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6128" behindDoc="0" locked="0" layoutInCell="1" allowOverlap="1" wp14:anchorId="517712EE" wp14:editId="2FBDF177">
                  <wp:simplePos x="0" y="0"/>
                  <wp:positionH relativeFrom="column">
                    <wp:posOffset>769620</wp:posOffset>
                  </wp:positionH>
                  <wp:positionV relativeFrom="paragraph">
                    <wp:posOffset>-11430</wp:posOffset>
                  </wp:positionV>
                  <wp:extent cx="1346200" cy="488950"/>
                  <wp:effectExtent l="0" t="0" r="0" b="0"/>
                  <wp:wrapNone/>
                  <wp:docPr id="27" name="Picture 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488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2578885" w14:textId="1516CCE2" w:rsidR="00D020E6" w:rsidRPr="003C4CD4" w:rsidRDefault="004F1D57" w:rsidP="003C4CD4">
            <w:pPr>
              <w:pStyle w:val="paragraph"/>
              <w:spacing w:before="0" w:beforeAutospacing="0" w:after="0" w:afterAutospacing="0" w:line="480" w:lineRule="auto"/>
              <w:ind w:leftChars="39" w:left="86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/>
                <w:sz w:val="36"/>
                <w:szCs w:val="36"/>
                <w:lang w:val="zh-HK"/>
              </w:rPr>
              <w:t>1800 Respect</w:t>
            </w:r>
          </w:p>
        </w:tc>
      </w:tr>
      <w:tr w:rsidR="00760B41" w:rsidRPr="003C4CD4" w14:paraId="5791162F" w14:textId="77777777" w:rsidTr="003C4CD4">
        <w:trPr>
          <w:trHeight w:val="3338"/>
        </w:trPr>
        <w:tc>
          <w:tcPr>
            <w:tcW w:w="3516" w:type="dxa"/>
            <w:vAlign w:val="center"/>
          </w:tcPr>
          <w:p w14:paraId="379E3D4A" w14:textId="77777777" w:rsidR="00D020E6" w:rsidRPr="003C4CD4" w:rsidRDefault="004F1D5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7152" behindDoc="0" locked="0" layoutInCell="1" allowOverlap="1" wp14:anchorId="7CC6C9C1" wp14:editId="5D247C78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204470</wp:posOffset>
                  </wp:positionV>
                  <wp:extent cx="1108075" cy="1108075"/>
                  <wp:effectExtent l="0" t="0" r="0" b="0"/>
                  <wp:wrapNone/>
                  <wp:docPr id="28" name="Picture 2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075" cy="1108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28AF2CA" w14:textId="040ACAAC" w:rsidR="00D020E6" w:rsidRPr="003C4CD4" w:rsidRDefault="004F1D57" w:rsidP="003C4CD4">
            <w:pPr>
              <w:pStyle w:val="paragraph"/>
              <w:spacing w:before="0" w:beforeAutospacing="0" w:after="0" w:afterAutospacing="0" w:line="480" w:lineRule="auto"/>
              <w:ind w:left="86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>致電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  <w:t>1800 737 732</w:t>
            </w:r>
          </w:p>
        </w:tc>
      </w:tr>
      <w:tr w:rsidR="003C4CD4" w:rsidRPr="003C4CD4" w14:paraId="21C380EC" w14:textId="77777777" w:rsidTr="00060AD7">
        <w:trPr>
          <w:trHeight w:val="1982"/>
        </w:trPr>
        <w:tc>
          <w:tcPr>
            <w:tcW w:w="3516" w:type="dxa"/>
            <w:vAlign w:val="center"/>
          </w:tcPr>
          <w:p w14:paraId="76DDC89B" w14:textId="246E5042" w:rsidR="003C4CD4" w:rsidRPr="003C4CD4" w:rsidRDefault="003C4CD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en-PH"/>
              </w:rPr>
            </w:pPr>
          </w:p>
        </w:tc>
        <w:tc>
          <w:tcPr>
            <w:tcW w:w="5726" w:type="dxa"/>
            <w:vAlign w:val="center"/>
          </w:tcPr>
          <w:p w14:paraId="3565E9B4" w14:textId="10220447" w:rsidR="003C4CD4" w:rsidRPr="003C4CD4" w:rsidRDefault="003C4CD4" w:rsidP="003C4CD4">
            <w:pPr>
              <w:pStyle w:val="Heading2"/>
              <w:spacing w:before="0" w:line="480" w:lineRule="auto"/>
              <w:ind w:leftChars="39" w:left="86"/>
              <w:rPr>
                <w:rStyle w:val="normaltextrun"/>
                <w:rFonts w:asciiTheme="minorBidi" w:eastAsiaTheme="minorEastAsia" w:hAnsiTheme="minorBidi" w:cstheme="minorBidi"/>
                <w:b w:val="0"/>
                <w:color w:val="000000" w:themeColor="text1"/>
                <w:sz w:val="28"/>
                <w:szCs w:val="28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zh-HK"/>
              </w:rPr>
              <w:t>或</w:t>
            </w:r>
          </w:p>
        </w:tc>
      </w:tr>
      <w:tr w:rsidR="0060615F" w:rsidRPr="003C4CD4" w14:paraId="3C4B4DD7" w14:textId="77777777" w:rsidTr="00060AD7">
        <w:trPr>
          <w:trHeight w:val="1982"/>
        </w:trPr>
        <w:tc>
          <w:tcPr>
            <w:tcW w:w="3516" w:type="dxa"/>
            <w:vAlign w:val="center"/>
          </w:tcPr>
          <w:p w14:paraId="6A0C90AE" w14:textId="0342C9FD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en-PH"/>
              </w:rPr>
            </w:pP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25824" behindDoc="0" locked="0" layoutInCell="1" allowOverlap="1" wp14:anchorId="38359BE3" wp14:editId="1868A448">
                  <wp:simplePos x="0" y="0"/>
                  <wp:positionH relativeFrom="column">
                    <wp:posOffset>1066800</wp:posOffset>
                  </wp:positionH>
                  <wp:positionV relativeFrom="paragraph">
                    <wp:posOffset>-19685</wp:posOffset>
                  </wp:positionV>
                  <wp:extent cx="1054100" cy="979170"/>
                  <wp:effectExtent l="0" t="0" r="0" b="0"/>
                  <wp:wrapNone/>
                  <wp:docPr id="1007" name="Picture 1007" descr="A screenshot of a compu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26848" behindDoc="0" locked="0" layoutInCell="1" allowOverlap="1" wp14:anchorId="46CD46B8" wp14:editId="0486CFBE">
                  <wp:simplePos x="0" y="0"/>
                  <wp:positionH relativeFrom="column">
                    <wp:posOffset>1132840</wp:posOffset>
                  </wp:positionH>
                  <wp:positionV relativeFrom="paragraph">
                    <wp:posOffset>1243965</wp:posOffset>
                  </wp:positionV>
                  <wp:extent cx="798830" cy="393700"/>
                  <wp:effectExtent l="25400" t="50800" r="26670" b="50800"/>
                  <wp:wrapNone/>
                  <wp:docPr id="1008" name="Picture 1008" descr="A picture containing object, monit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640AA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27872" behindDoc="0" locked="0" layoutInCell="1" allowOverlap="1" wp14:anchorId="586D2996" wp14:editId="2D496BE3">
                  <wp:simplePos x="0" y="0"/>
                  <wp:positionH relativeFrom="column">
                    <wp:posOffset>1141730</wp:posOffset>
                  </wp:positionH>
                  <wp:positionV relativeFrom="paragraph">
                    <wp:posOffset>192405</wp:posOffset>
                  </wp:positionV>
                  <wp:extent cx="873760" cy="317500"/>
                  <wp:effectExtent l="0" t="0" r="0" b="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et_help_1800RESPECT.png"/>
                          <pic:cNvPicPr/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/>
                        </pic:blipFill>
                        <pic:spPr bwMode="auto">
                          <a:xfrm>
                            <a:off x="0" y="0"/>
                            <a:ext cx="873760" cy="317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F174F54" w14:textId="13B8AA39" w:rsidR="0060615F" w:rsidRPr="003C4CD4" w:rsidRDefault="0060615F" w:rsidP="003C4CD4">
            <w:pPr>
              <w:pStyle w:val="Heading2"/>
              <w:spacing w:before="0" w:line="480" w:lineRule="auto"/>
              <w:ind w:leftChars="39" w:left="86"/>
              <w:rPr>
                <w:rStyle w:val="normaltextrun"/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 w:val="0"/>
                <w:color w:val="000000" w:themeColor="text1"/>
                <w:sz w:val="28"/>
                <w:szCs w:val="28"/>
                <w:lang w:val="zh-HK" w:eastAsia="zh-TW"/>
              </w:rPr>
              <w:t>到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 w:val="0"/>
                <w:color w:val="000000" w:themeColor="text1"/>
                <w:sz w:val="28"/>
                <w:szCs w:val="28"/>
                <w:lang w:val="zh-HK" w:eastAsia="zh-TW"/>
              </w:rPr>
              <w:tab/>
            </w:r>
            <w:r w:rsidRPr="003C4CD4">
              <w:rPr>
                <w:rFonts w:asciiTheme="minorBidi" w:eastAsia="Microsoft JhengHei" w:hAnsiTheme="minorBidi" w:cstheme="minorBidi"/>
                <w:b w:val="0"/>
                <w:sz w:val="28"/>
                <w:szCs w:val="28"/>
                <w:lang w:val="zh-HK" w:eastAsia="zh-TW"/>
              </w:rPr>
              <w:t xml:space="preserve">www.1800respect.org.au </w:t>
            </w:r>
            <w:r w:rsidRPr="003C4CD4">
              <w:rPr>
                <w:rFonts w:asciiTheme="minorBidi" w:eastAsia="Microsoft JhengHei" w:hAnsiTheme="minorBidi" w:cstheme="minorBidi"/>
                <w:b w:val="0"/>
                <w:sz w:val="28"/>
                <w:szCs w:val="28"/>
                <w:lang w:val="zh-HK" w:eastAsia="zh-TW"/>
              </w:rPr>
              <w:t>網上聊天</w:t>
            </w:r>
          </w:p>
        </w:tc>
      </w:tr>
      <w:tr w:rsidR="0060615F" w:rsidRPr="003C4CD4" w14:paraId="78CD655E" w14:textId="77777777" w:rsidTr="003C4CD4">
        <w:tc>
          <w:tcPr>
            <w:tcW w:w="3516" w:type="dxa"/>
            <w:vAlign w:val="center"/>
          </w:tcPr>
          <w:p w14:paraId="2EA06EB7" w14:textId="408D3C1A" w:rsidR="0060615F" w:rsidRPr="003C4CD4" w:rsidRDefault="0060615F" w:rsidP="00060A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701248" behindDoc="0" locked="0" layoutInCell="1" allowOverlap="1" wp14:anchorId="0547763C" wp14:editId="16C10883">
                  <wp:simplePos x="0" y="0"/>
                  <wp:positionH relativeFrom="column">
                    <wp:posOffset>769620</wp:posOffset>
                  </wp:positionH>
                  <wp:positionV relativeFrom="paragraph">
                    <wp:posOffset>-970915</wp:posOffset>
                  </wp:positionV>
                  <wp:extent cx="1256665" cy="1562100"/>
                  <wp:effectExtent l="0" t="0" r="635" b="0"/>
                  <wp:wrapNone/>
                  <wp:docPr id="66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6665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FCAF30C" w14:textId="77777777" w:rsidR="0060615F" w:rsidRPr="003C4CD4" w:rsidRDefault="0060615F" w:rsidP="00060AD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eastAsia="en-US"/>
              </w:rPr>
            </w:pPr>
            <w:r w:rsidRPr="003C4CD4">
              <w:rPr>
                <w:rFonts w:asciiTheme="minorBidi" w:eastAsia="Microsoft JhengHei" w:hAnsiTheme="minorBidi"/>
                <w:bCs/>
                <w:noProof/>
                <w:sz w:val="28"/>
                <w:szCs w:val="28"/>
                <w:lang w:val="zh-HK"/>
              </w:rPr>
              <w:t>您可以</w:t>
            </w:r>
            <w:r w:rsidRPr="003C4CD4">
              <w:rPr>
                <w:rFonts w:asciiTheme="minorBidi" w:eastAsia="Microsoft JhengHei" w:hAnsiTheme="minorBidi"/>
                <w:bCs/>
                <w:noProof/>
                <w:sz w:val="28"/>
                <w:szCs w:val="28"/>
                <w:lang w:val="zh-HK"/>
              </w:rPr>
              <w:t>National Relay Service</w:t>
            </w:r>
            <w:r w:rsidRPr="003C4CD4">
              <w:rPr>
                <w:rFonts w:asciiTheme="minorBidi" w:eastAsia="Microsoft JhengHei" w:hAnsiTheme="minorBidi"/>
                <w:bCs/>
                <w:noProof/>
                <w:sz w:val="28"/>
                <w:szCs w:val="28"/>
                <w:lang w:val="zh-HK"/>
              </w:rPr>
              <w:t>（國家接駁服務）</w:t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接駁到</w:t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1800 Respect</w:t>
            </w:r>
          </w:p>
          <w:p w14:paraId="57DAFD9B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sz w:val="28"/>
                <w:szCs w:val="28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致電</w:t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  <w:t>1800 555 677</w:t>
            </w:r>
          </w:p>
          <w:p w14:paraId="07401308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sz w:val="28"/>
                <w:szCs w:val="28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TTY</w:t>
            </w: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（聽覺及語言障礙人士專用電話）</w:t>
            </w:r>
            <w:r>
              <w:rPr>
                <w:rStyle w:val="normaltextrun"/>
                <w:rFonts w:asciiTheme="minorBidi" w:hAnsiTheme="minorBidi"/>
                <w:sz w:val="28"/>
                <w:szCs w:val="28"/>
                <w:lang w:val="zh-HK"/>
              </w:rPr>
              <w:br/>
            </w: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號碼</w:t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133 677</w:t>
            </w:r>
          </w:p>
          <w:p w14:paraId="0ECA0FD0" w14:textId="4026C6B7" w:rsidR="0060615F" w:rsidRPr="001127D5" w:rsidRDefault="0060615F" w:rsidP="00060AD7">
            <w:pPr>
              <w:pStyle w:val="Heading2"/>
              <w:spacing w:before="0" w:line="480" w:lineRule="auto"/>
              <w:ind w:left="56"/>
              <w:rPr>
                <w:rFonts w:asciiTheme="minorBidi" w:eastAsia="Microsoft JhengHei" w:hAnsiTheme="minorBidi" w:cstheme="minorBidi"/>
                <w:b w:val="0"/>
                <w:bCs w:val="0"/>
                <w:lang w:val="en-US" w:eastAsia="zh-TW"/>
              </w:rPr>
            </w:pPr>
            <w:r w:rsidRPr="001127D5">
              <w:rPr>
                <w:rStyle w:val="normaltextrun"/>
                <w:rFonts w:asciiTheme="minorBidi" w:eastAsia="Microsoft JhengHei" w:hAnsiTheme="minorBidi" w:hint="eastAsia"/>
                <w:b w:val="0"/>
                <w:bCs w:val="0"/>
                <w:sz w:val="28"/>
                <w:szCs w:val="28"/>
                <w:lang w:val="zh-HK"/>
              </w:rPr>
              <w:t>要求接駁</w:t>
            </w:r>
            <w:r w:rsidRPr="001127D5">
              <w:rPr>
                <w:rStyle w:val="normaltextrun"/>
                <w:rFonts w:asciiTheme="minorBidi" w:eastAsia="Microsoft JhengHei" w:hAnsiTheme="minorBidi"/>
                <w:b w:val="0"/>
                <w:bCs w:val="0"/>
                <w:sz w:val="28"/>
                <w:szCs w:val="28"/>
                <w:lang w:val="zh-HK"/>
              </w:rPr>
              <w:tab/>
              <w:t>1800 737 732</w:t>
            </w:r>
          </w:p>
        </w:tc>
      </w:tr>
      <w:tr w:rsidR="0060615F" w:rsidRPr="003C4CD4" w14:paraId="6A861BC1" w14:textId="77777777" w:rsidTr="003C4CD4">
        <w:tc>
          <w:tcPr>
            <w:tcW w:w="3516" w:type="dxa"/>
            <w:vAlign w:val="center"/>
          </w:tcPr>
          <w:p w14:paraId="2990588D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7AB6B9EF" w14:textId="2AA225C9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5BF989DD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6FF02346" w14:textId="21A1EC78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4CC7E319" w14:textId="77777777" w:rsidTr="003C4CD4">
        <w:tc>
          <w:tcPr>
            <w:tcW w:w="3516" w:type="dxa"/>
            <w:vAlign w:val="center"/>
          </w:tcPr>
          <w:p w14:paraId="0F1232A6" w14:textId="0F2ACE10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02272" behindDoc="0" locked="0" layoutInCell="1" allowOverlap="1" wp14:anchorId="782FE911" wp14:editId="0CA774C6">
                  <wp:simplePos x="0" y="0"/>
                  <wp:positionH relativeFrom="column">
                    <wp:posOffset>833120</wp:posOffset>
                  </wp:positionH>
                  <wp:positionV relativeFrom="paragraph">
                    <wp:posOffset>-636270</wp:posOffset>
                  </wp:positionV>
                  <wp:extent cx="1094105" cy="1083945"/>
                  <wp:effectExtent l="0" t="0" r="0" b="0"/>
                  <wp:wrapNone/>
                  <wp:docPr id="390" name="Picture 3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Picture 390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105" cy="1083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5082BB20" w14:textId="77777777" w:rsidR="0060615F" w:rsidRPr="003C4CD4" w:rsidRDefault="0060615F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如需翻譯服務</w:t>
            </w:r>
          </w:p>
          <w:p w14:paraId="42519716" w14:textId="77777777" w:rsidR="0060615F" w:rsidRPr="003C4CD4" w:rsidRDefault="0060615F" w:rsidP="00060AD7">
            <w:pPr>
              <w:pStyle w:val="paragraph"/>
              <w:tabs>
                <w:tab w:val="left" w:pos="1473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致電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ab/>
              <w:t>131 450</w:t>
            </w:r>
          </w:p>
          <w:p w14:paraId="4F1E0660" w14:textId="77777777" w:rsidR="0060615F" w:rsidRPr="003C4CD4" w:rsidRDefault="0060615F" w:rsidP="00060AD7">
            <w:pPr>
              <w:pStyle w:val="paragraph"/>
              <w:tabs>
                <w:tab w:val="left" w:pos="1473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要求接駁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ab/>
              <w:t>1800 737 732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。</w:t>
            </w:r>
          </w:p>
          <w:p w14:paraId="1F0CE55D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64A8D15E" w14:textId="77777777" w:rsidTr="003C4CD4">
        <w:tc>
          <w:tcPr>
            <w:tcW w:w="3516" w:type="dxa"/>
            <w:vAlign w:val="center"/>
          </w:tcPr>
          <w:p w14:paraId="2B600668" w14:textId="7264A894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726" w:type="dxa"/>
            <w:vAlign w:val="center"/>
          </w:tcPr>
          <w:p w14:paraId="79DE6A81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</w:tbl>
    <w:p w14:paraId="5E4485D8" w14:textId="77777777" w:rsidR="003C4CD4" w:rsidRDefault="003C4CD4" w:rsidP="003C4CD4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3284"/>
        <w:gridCol w:w="5958"/>
      </w:tblGrid>
      <w:tr w:rsidR="003C4CD4" w:rsidRPr="008B536F" w14:paraId="0A8A4E38" w14:textId="77777777" w:rsidTr="005C196F">
        <w:tc>
          <w:tcPr>
            <w:tcW w:w="3284" w:type="dxa"/>
            <w:vAlign w:val="center"/>
          </w:tcPr>
          <w:p w14:paraId="05CFA94E" w14:textId="2619F76A" w:rsidR="003C4CD4" w:rsidRPr="008B536F" w:rsidRDefault="00546289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zh-TW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703296" behindDoc="0" locked="0" layoutInCell="1" allowOverlap="1" wp14:anchorId="5486A23E" wp14:editId="5E79594A">
                  <wp:simplePos x="0" y="0"/>
                  <wp:positionH relativeFrom="column">
                    <wp:posOffset>693420</wp:posOffset>
                  </wp:positionH>
                  <wp:positionV relativeFrom="paragraph">
                    <wp:posOffset>-487045</wp:posOffset>
                  </wp:positionV>
                  <wp:extent cx="1282700" cy="1282700"/>
                  <wp:effectExtent l="0" t="0" r="0" b="0"/>
                  <wp:wrapNone/>
                  <wp:docPr id="3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0A9ED627" w14:textId="77777777" w:rsidR="003C4CD4" w:rsidRPr="008B536F" w:rsidRDefault="003C4CD4" w:rsidP="005C19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val="zh-HK" w:eastAsia="zh-TW"/>
              </w:rPr>
              <w:t>特別銘謝</w:t>
            </w:r>
          </w:p>
        </w:tc>
      </w:tr>
      <w:tr w:rsidR="003C4CD4" w:rsidRPr="008B536F" w14:paraId="286DB343" w14:textId="77777777" w:rsidTr="005C196F">
        <w:tc>
          <w:tcPr>
            <w:tcW w:w="3284" w:type="dxa"/>
            <w:vAlign w:val="center"/>
          </w:tcPr>
          <w:p w14:paraId="76E768B9" w14:textId="350F46C0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26A96BC2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color w:val="000000" w:themeColor="text1"/>
                <w:sz w:val="20"/>
                <w:szCs w:val="20"/>
                <w:lang w:val="zh-HK" w:eastAsia="zh-TW"/>
              </w:rPr>
              <w:t>本冊子的作者是誰？</w:t>
            </w:r>
          </w:p>
          <w:p w14:paraId="4B51DB1A" w14:textId="26A23F1A" w:rsidR="00761BE7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澳洲殘障女性組織於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2019</w:t>
            </w:r>
            <w:r w:rsidR="005B74A2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en-US" w:eastAsia="zh-TW"/>
              </w:rPr>
              <w:t>-2020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年撰寫本冊子。</w:t>
            </w:r>
          </w:p>
          <w:p w14:paraId="3D8813D5" w14:textId="119043CD" w:rsidR="003C4CD4" w:rsidRPr="008B536F" w:rsidRDefault="00761BE7" w:rsidP="00546289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761BE7">
              <w:rPr>
                <w:rStyle w:val="normaltextrun"/>
                <w:rFonts w:asciiTheme="minorBidi" w:eastAsia="Microsoft JhengHei" w:hAnsiTheme="minorBidi" w:cstheme="minorBidi" w:hint="eastAsia"/>
                <w:bCs/>
                <w:color w:val="000000" w:themeColor="text1"/>
                <w:sz w:val="20"/>
                <w:szCs w:val="20"/>
                <w:lang w:val="zh-HK" w:eastAsia="zh-TW"/>
              </w:rPr>
              <w:t>本冊子僅用於一般教育和信息。</w:t>
            </w:r>
          </w:p>
        </w:tc>
      </w:tr>
      <w:tr w:rsidR="003C4CD4" w:rsidRPr="008B536F" w14:paraId="30FA160E" w14:textId="77777777" w:rsidTr="005C196F">
        <w:tc>
          <w:tcPr>
            <w:tcW w:w="3284" w:type="dxa"/>
            <w:vAlign w:val="center"/>
          </w:tcPr>
          <w:p w14:paraId="1382E5DD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1FB8FE91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/>
              </w:rPr>
              <w:t>版權</w:t>
            </w:r>
          </w:p>
          <w:p w14:paraId="170ACBC2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 xml:space="preserve">© 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版權所有</w:t>
            </w:r>
          </w:p>
          <w:p w14:paraId="1437851B" w14:textId="71A58F7B" w:rsidR="003C4CD4" w:rsidRPr="00D60EAF" w:rsidRDefault="003C4CD4" w:rsidP="005B74A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/>
              </w:rPr>
            </w:pP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Women With Disabilities Australia (WWDA)</w:t>
            </w: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（澳洲殘障女性組織）</w:t>
            </w:r>
            <w:r w:rsidR="005B74A2"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20</w:t>
            </w:r>
            <w:r w:rsidR="005B74A2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</w:tr>
      <w:tr w:rsidR="003C4CD4" w:rsidRPr="008B536F" w14:paraId="3D09C0B5" w14:textId="77777777" w:rsidTr="005C196F">
        <w:trPr>
          <w:trHeight w:val="1984"/>
        </w:trPr>
        <w:tc>
          <w:tcPr>
            <w:tcW w:w="3284" w:type="dxa"/>
            <w:vAlign w:val="center"/>
          </w:tcPr>
          <w:p w14:paraId="052CE83D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26D614C6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7DE7B4A3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本冊子之所有知識產權，包括版權和專利，均由澳洲殘障女性組織擁有持牌。</w:t>
            </w:r>
          </w:p>
        </w:tc>
      </w:tr>
      <w:tr w:rsidR="003C4CD4" w:rsidRPr="008B536F" w14:paraId="0D5EB8C5" w14:textId="77777777" w:rsidTr="005C196F">
        <w:tc>
          <w:tcPr>
            <w:tcW w:w="3284" w:type="dxa"/>
            <w:vAlign w:val="center"/>
          </w:tcPr>
          <w:p w14:paraId="3A32C462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48A4BB44" w14:textId="63CF7D73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 w:eastAsia="zh-TW"/>
              </w:rPr>
              <w:t>本冊子由以下機構贊助</w:t>
            </w:r>
          </w:p>
          <w:p w14:paraId="72B10D78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National Disability Insurance Scheme 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（國家殘障保險計劃）資助澳洲殘障女性組織建立了本網站。</w:t>
            </w:r>
          </w:p>
        </w:tc>
      </w:tr>
      <w:tr w:rsidR="003C4CD4" w:rsidRPr="008B536F" w14:paraId="243093E1" w14:textId="77777777" w:rsidTr="005C196F">
        <w:tc>
          <w:tcPr>
            <w:tcW w:w="3284" w:type="dxa"/>
            <w:vAlign w:val="center"/>
          </w:tcPr>
          <w:p w14:paraId="05E320EE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654CC33D" w14:textId="77777777" w:rsidR="00761BE7" w:rsidRDefault="00761BE7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val="zh-HK" w:eastAsia="zh-TW"/>
              </w:rPr>
            </w:pPr>
          </w:p>
          <w:p w14:paraId="7573093F" w14:textId="1E4F5A6D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val="zh-HK" w:eastAsia="zh-TW"/>
              </w:rPr>
              <w:t>本簡介中使用的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val="zh-HK"/>
              </w:rPr>
              <w:t>圖像由</w:t>
            </w:r>
          </w:p>
          <w:p w14:paraId="2FB8E6FA" w14:textId="777E590B" w:rsidR="003C4CD4" w:rsidRDefault="003C4CD4" w:rsidP="005B74A2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bCs/>
                <w:color w:val="0563C1"/>
                <w:sz w:val="20"/>
                <w:szCs w:val="20"/>
                <w:u w:val="single"/>
                <w:lang w:eastAsia="zh-CN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Easy on the I Images © </w:t>
            </w:r>
            <w:r w:rsidR="005B74A2"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201</w:t>
            </w:r>
            <w:r w:rsidR="005B74A2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en-US"/>
              </w:rPr>
              <w:t>9</w:t>
            </w:r>
            <w:r w:rsidR="005B74A2"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 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Leeds and York Partnership NHS Foundation Trust.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授權使用。</w:t>
            </w:r>
            <w:hyperlink r:id="rId46" w:history="1">
              <w:r w:rsidRPr="00546289">
                <w:rPr>
                  <w:rFonts w:asciiTheme="minorBidi" w:eastAsia="Microsoft JhengHei" w:hAnsiTheme="minorBidi" w:cstheme="minorBidi"/>
                  <w:b/>
                  <w:bCs/>
                  <w:color w:val="000000" w:themeColor="text1"/>
                  <w:sz w:val="20"/>
                  <w:szCs w:val="20"/>
                  <w:lang w:eastAsia="zh-CN"/>
                </w:rPr>
                <w:t>www.easyonthei.nhs.uk</w:t>
              </w:r>
            </w:hyperlink>
          </w:p>
          <w:p w14:paraId="08700942" w14:textId="77777777" w:rsidR="00761BE7" w:rsidRDefault="00761BE7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bCs/>
                <w:color w:val="0563C1"/>
                <w:sz w:val="20"/>
                <w:szCs w:val="20"/>
                <w:u w:val="single"/>
                <w:lang w:eastAsia="zh-CN"/>
              </w:rPr>
            </w:pPr>
          </w:p>
          <w:p w14:paraId="10002A7E" w14:textId="678248F3" w:rsidR="00761BE7" w:rsidRPr="001127D5" w:rsidRDefault="00761BE7" w:rsidP="00546289">
            <w:pPr>
              <w:pStyle w:val="paragraph"/>
              <w:spacing w:after="0" w:line="360" w:lineRule="auto"/>
              <w:textAlignment w:val="baseline"/>
              <w:rPr>
                <w:rFonts w:asciiTheme="minorBidi" w:eastAsia="Microsoft JhengHei" w:hAnsiTheme="minorBidi" w:cstheme="minorBidi"/>
                <w:sz w:val="20"/>
                <w:szCs w:val="20"/>
                <w:lang w:eastAsia="zh-TW"/>
              </w:rPr>
            </w:pPr>
            <w:r w:rsidRPr="001127D5">
              <w:rPr>
                <w:rFonts w:asciiTheme="minorBidi" w:eastAsia="Microsoft JhengHei" w:hAnsiTheme="minorBidi" w:cstheme="minorBidi"/>
                <w:sz w:val="20"/>
                <w:szCs w:val="20"/>
                <w:lang w:eastAsia="zh-TW"/>
              </w:rPr>
              <w:t xml:space="preserve">The Picture Communication Symbols © 2019 by Mayer Iohnson LLC a Tobii Dynavox company </w:t>
            </w:r>
            <w:r w:rsidRPr="001127D5">
              <w:rPr>
                <w:rFonts w:asciiTheme="minorBidi" w:eastAsia="Microsoft JhengHei" w:hAnsiTheme="minorBidi" w:cstheme="minorBidi" w:hint="eastAsia"/>
                <w:sz w:val="20"/>
                <w:szCs w:val="20"/>
                <w:lang w:eastAsia="zh-TW"/>
              </w:rPr>
              <w:t>授权使用。</w:t>
            </w:r>
            <w:r w:rsidRPr="00546289">
              <w:rPr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eastAsia="zh-TW"/>
              </w:rPr>
              <w:t>www.tobiidynavox.com</w:t>
            </w:r>
            <w:bookmarkStart w:id="3" w:name="_GoBack"/>
            <w:bookmarkEnd w:id="3"/>
          </w:p>
          <w:p w14:paraId="5936BE54" w14:textId="716AD5D3" w:rsidR="00761BE7" w:rsidRPr="008B536F" w:rsidRDefault="00761BE7" w:rsidP="00761BE7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1127D5">
              <w:rPr>
                <w:rFonts w:asciiTheme="minorBidi" w:eastAsia="Microsoft JhengHei" w:hAnsiTheme="minorBidi" w:cstheme="minorBidi" w:hint="eastAsia"/>
                <w:sz w:val="20"/>
                <w:szCs w:val="20"/>
                <w:lang w:eastAsia="zh-TW"/>
              </w:rPr>
              <w:t>图标。授权使用。</w:t>
            </w:r>
          </w:p>
        </w:tc>
      </w:tr>
    </w:tbl>
    <w:p w14:paraId="73A10627" w14:textId="0375EE53" w:rsidR="003C4CD4" w:rsidRDefault="003C4CD4" w:rsidP="003C4CD4">
      <w:pPr>
        <w:rPr>
          <w:lang w:eastAsia="zh-TW"/>
        </w:rPr>
      </w:pPr>
    </w:p>
    <w:sectPr w:rsidR="003C4CD4" w:rsidSect="00BB2FC3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22B673" w14:textId="77777777" w:rsidR="009E608A" w:rsidRDefault="009E608A">
      <w:pPr>
        <w:spacing w:after="0" w:line="240" w:lineRule="auto"/>
      </w:pPr>
      <w:r>
        <w:separator/>
      </w:r>
    </w:p>
  </w:endnote>
  <w:endnote w:type="continuationSeparator" w:id="0">
    <w:p w14:paraId="0C19402E" w14:textId="77777777" w:rsidR="009E608A" w:rsidRDefault="009E6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87340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9405176" w14:textId="1A59D1C9" w:rsidR="00BB2FC3" w:rsidRDefault="00BB2FC3" w:rsidP="00FF33BF">
        <w:pPr>
          <w:pStyle w:val="Footer"/>
          <w:framePr w:wrap="none" w:vAnchor="text" w:hAnchor="margin" w:xAlign="outside" w:y="1"/>
          <w:rPr>
            <w:rStyle w:val="PageNumber"/>
          </w:rPr>
        </w:pPr>
        <w:r w:rsidRPr="00BB2FC3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BB2FC3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BB2FC3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D60EAF">
          <w:rPr>
            <w:rStyle w:val="PageNumber"/>
            <w:rFonts w:ascii="Arial" w:hAnsi="Arial" w:cs="Arial"/>
            <w:noProof/>
            <w:sz w:val="28"/>
            <w:szCs w:val="28"/>
          </w:rPr>
          <w:t>2</w:t>
        </w:r>
        <w:r w:rsidRPr="00BB2FC3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43D8D514" w14:textId="77777777" w:rsidR="00BB2FC3" w:rsidRDefault="00BB2FC3" w:rsidP="00BB2FC3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98278154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562B22" w14:textId="7A7C6705" w:rsidR="00BB2FC3" w:rsidRDefault="00BB2FC3" w:rsidP="00FF33BF">
        <w:pPr>
          <w:pStyle w:val="Footer"/>
          <w:framePr w:wrap="none" w:vAnchor="text" w:hAnchor="margin" w:xAlign="outside" w:y="1"/>
          <w:rPr>
            <w:rStyle w:val="PageNumber"/>
          </w:rPr>
        </w:pPr>
        <w:r w:rsidRPr="00BB2FC3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BB2FC3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BB2FC3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D60EAF">
          <w:rPr>
            <w:rStyle w:val="PageNumber"/>
            <w:rFonts w:ascii="Arial" w:hAnsi="Arial" w:cs="Arial"/>
            <w:noProof/>
            <w:sz w:val="28"/>
            <w:szCs w:val="28"/>
          </w:rPr>
          <w:t>3</w:t>
        </w:r>
        <w:r w:rsidRPr="00BB2FC3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7D35485C" w14:textId="6EC2B649" w:rsidR="009C7201" w:rsidRPr="00BB2FC3" w:rsidRDefault="009E608A" w:rsidP="00BB2FC3">
    <w:pPr>
      <w:pStyle w:val="Footer"/>
      <w:ind w:right="360" w:firstLine="360"/>
      <w:rPr>
        <w:rFonts w:ascii="Arial" w:hAnsi="Arial" w:cs="Arial"/>
        <w:sz w:val="28"/>
        <w:szCs w:val="28"/>
      </w:rPr>
    </w:pPr>
  </w:p>
  <w:p w14:paraId="0025E9C3" w14:textId="77777777" w:rsidR="009C7201" w:rsidRDefault="009E60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E2872" w14:textId="77777777" w:rsidR="00BB2FC3" w:rsidRDefault="00BB2F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993AA" w14:textId="77777777" w:rsidR="009E608A" w:rsidRDefault="009E608A">
      <w:pPr>
        <w:spacing w:after="0" w:line="240" w:lineRule="auto"/>
      </w:pPr>
      <w:r>
        <w:separator/>
      </w:r>
    </w:p>
  </w:footnote>
  <w:footnote w:type="continuationSeparator" w:id="0">
    <w:p w14:paraId="7D40C875" w14:textId="77777777" w:rsidR="009E608A" w:rsidRDefault="009E6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743A0" w14:textId="77777777" w:rsidR="00BB2FC3" w:rsidRDefault="00BB2F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71108" w14:textId="77777777" w:rsidR="00BB2FC3" w:rsidRDefault="00BB2F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BC062" w14:textId="67EB5C38" w:rsidR="003C4CD4" w:rsidRDefault="003C4CD4" w:rsidP="003C4CD4">
    <w:pPr>
      <w:pStyle w:val="Header"/>
    </w:pPr>
    <w:r w:rsidRPr="009A64E5">
      <w:rPr>
        <w:rFonts w:asciiTheme="minorBidi" w:hAnsiTheme="minorBidi"/>
        <w:sz w:val="18"/>
        <w:szCs w:val="18"/>
        <w:lang w:val="en-US"/>
      </w:rPr>
      <w:t xml:space="preserve">Traditional Chinese | </w:t>
    </w:r>
    <w:r w:rsidRPr="009A64E5">
      <w:rPr>
        <w:rFonts w:asciiTheme="minorBidi" w:hAnsiTheme="minorBidi"/>
        <w:color w:val="1D1C1D"/>
        <w:sz w:val="18"/>
        <w:szCs w:val="18"/>
        <w:shd w:val="clear" w:color="auto" w:fill="FFFFFF"/>
      </w:rPr>
      <w:t>繁體中</w:t>
    </w:r>
    <w:r w:rsidRPr="009A64E5">
      <w:rPr>
        <w:rFonts w:asciiTheme="minorBidi" w:eastAsia="Microsoft JhengHei" w:hAnsiTheme="minorBidi"/>
        <w:color w:val="1D1C1D"/>
        <w:sz w:val="18"/>
        <w:szCs w:val="18"/>
        <w:shd w:val="clear" w:color="auto" w:fill="FFFFFF"/>
      </w:rPr>
      <w:t>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E51117"/>
    <w:multiLevelType w:val="hybridMultilevel"/>
    <w:tmpl w:val="4D062EC0"/>
    <w:lvl w:ilvl="0" w:tplc="D2883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3C24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DA5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40DB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8"/>
        <w:szCs w:val="28"/>
      </w:rPr>
    </w:lvl>
    <w:lvl w:ilvl="4" w:tplc="62E8BB2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72B040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BE86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4679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3432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F4203A"/>
    <w:multiLevelType w:val="hybridMultilevel"/>
    <w:tmpl w:val="C8C269D6"/>
    <w:lvl w:ilvl="0" w:tplc="B302CB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833C18"/>
    <w:multiLevelType w:val="hybridMultilevel"/>
    <w:tmpl w:val="015C961A"/>
    <w:lvl w:ilvl="0" w:tplc="EC2E43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jUxMjQxNjEwM7ZQ0lEKTi0uzszPAykwqgUAQZXLBSwAAAA="/>
  </w:docVars>
  <w:rsids>
    <w:rsidRoot w:val="00760B41"/>
    <w:rsid w:val="00060AD7"/>
    <w:rsid w:val="001127D5"/>
    <w:rsid w:val="00163A8F"/>
    <w:rsid w:val="00165A08"/>
    <w:rsid w:val="00173386"/>
    <w:rsid w:val="003844AE"/>
    <w:rsid w:val="003C4CD4"/>
    <w:rsid w:val="003D1D27"/>
    <w:rsid w:val="003F7BD2"/>
    <w:rsid w:val="00426D30"/>
    <w:rsid w:val="0042726F"/>
    <w:rsid w:val="004F1D57"/>
    <w:rsid w:val="004F3F79"/>
    <w:rsid w:val="00546289"/>
    <w:rsid w:val="005808B4"/>
    <w:rsid w:val="005B74A2"/>
    <w:rsid w:val="005D4BCF"/>
    <w:rsid w:val="0060615F"/>
    <w:rsid w:val="00676FE6"/>
    <w:rsid w:val="007137C3"/>
    <w:rsid w:val="0075637B"/>
    <w:rsid w:val="00760B41"/>
    <w:rsid w:val="00761BE7"/>
    <w:rsid w:val="0081422F"/>
    <w:rsid w:val="00846E1D"/>
    <w:rsid w:val="00880A94"/>
    <w:rsid w:val="009640AA"/>
    <w:rsid w:val="009E608A"/>
    <w:rsid w:val="00A25726"/>
    <w:rsid w:val="00A6218D"/>
    <w:rsid w:val="00AD3B67"/>
    <w:rsid w:val="00AE1A51"/>
    <w:rsid w:val="00B907A2"/>
    <w:rsid w:val="00BB2FC3"/>
    <w:rsid w:val="00D60EAF"/>
    <w:rsid w:val="00DD3D69"/>
    <w:rsid w:val="00E075CF"/>
    <w:rsid w:val="00F42DBC"/>
    <w:rsid w:val="00FD60C0"/>
    <w:rsid w:val="00FF2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F1E0129"/>
  <w15:docId w15:val="{68E9C5A6-F8BC-49F6-9A43-4B236A945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201"/>
  </w:style>
  <w:style w:type="paragraph" w:styleId="Footer">
    <w:name w:val="footer"/>
    <w:basedOn w:val="Normal"/>
    <w:link w:val="Foot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201"/>
  </w:style>
  <w:style w:type="character" w:styleId="CommentReference">
    <w:name w:val="annotation reference"/>
    <w:basedOn w:val="DefaultParagraphFont"/>
    <w:uiPriority w:val="99"/>
    <w:semiHidden/>
    <w:unhideWhenUsed/>
    <w:rsid w:val="008142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42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42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42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42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42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22F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B2F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yperlink" Target="http://www.easyonthei.nhs.uk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jpeg"/><Relationship Id="rId52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svg"/><Relationship Id="rId43" Type="http://schemas.openxmlformats.org/officeDocument/2006/relationships/image" Target="media/image37.png"/><Relationship Id="rId48" Type="http://schemas.openxmlformats.org/officeDocument/2006/relationships/header" Target="header2.xml"/><Relationship Id="rId8" Type="http://schemas.openxmlformats.org/officeDocument/2006/relationships/image" Target="media/image2.png"/><Relationship Id="rId51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1</Pages>
  <Words>216</Words>
  <Characters>123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Andrew</cp:lastModifiedBy>
  <cp:revision>4</cp:revision>
  <dcterms:created xsi:type="dcterms:W3CDTF">2020-03-30T23:51:00Z</dcterms:created>
  <dcterms:modified xsi:type="dcterms:W3CDTF">2020-04-01T05:10:00Z</dcterms:modified>
</cp:coreProperties>
</file>